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BE144" w14:textId="6C994DC0" w:rsidR="00C8531C" w:rsidRPr="003E6F44" w:rsidRDefault="00C8531C" w:rsidP="00AE66AE">
      <w:pPr>
        <w:spacing w:line="360" w:lineRule="auto"/>
        <w:ind w:left="2160" w:firstLine="720"/>
        <w:jc w:val="right"/>
        <w:rPr>
          <w:rFonts w:cstheme="minorHAnsi"/>
          <w:b/>
          <w:bCs/>
        </w:rPr>
      </w:pPr>
      <w:r w:rsidRPr="003E6F44">
        <w:rPr>
          <w:rFonts w:cstheme="minorHAnsi"/>
          <w:b/>
          <w:bCs/>
        </w:rPr>
        <w:t xml:space="preserve">                                                        </w:t>
      </w:r>
      <w:r w:rsidR="00C46F3E" w:rsidRPr="003E6F44">
        <w:rPr>
          <w:rFonts w:cstheme="minorHAnsi"/>
          <w:b/>
          <w:bCs/>
        </w:rPr>
        <w:t xml:space="preserve">Dated: </w:t>
      </w:r>
      <w:r w:rsidR="0090123B">
        <w:rPr>
          <w:rFonts w:cstheme="minorHAnsi"/>
          <w:b/>
          <w:bCs/>
          <w:u w:val="single"/>
        </w:rPr>
        <w:t>30</w:t>
      </w:r>
      <w:r w:rsidR="00882301" w:rsidRPr="00882301">
        <w:rPr>
          <w:rFonts w:cstheme="minorHAnsi"/>
          <w:b/>
          <w:bCs/>
          <w:u w:val="single"/>
        </w:rPr>
        <w:t>-0</w:t>
      </w:r>
      <w:r w:rsidR="0090123B">
        <w:rPr>
          <w:rFonts w:cstheme="minorHAnsi"/>
          <w:b/>
          <w:bCs/>
          <w:u w:val="single"/>
        </w:rPr>
        <w:t>5</w:t>
      </w:r>
      <w:r w:rsidR="00882301" w:rsidRPr="00882301">
        <w:rPr>
          <w:rFonts w:cstheme="minorHAnsi"/>
          <w:b/>
          <w:bCs/>
          <w:u w:val="single"/>
        </w:rPr>
        <w:t>-202</w:t>
      </w:r>
      <w:r w:rsidR="0090123B">
        <w:rPr>
          <w:rFonts w:cstheme="minorHAnsi"/>
          <w:b/>
          <w:bCs/>
          <w:u w:val="single"/>
        </w:rPr>
        <w:t>2</w:t>
      </w:r>
    </w:p>
    <w:p w14:paraId="386694E8" w14:textId="347E1706" w:rsidR="001523CF" w:rsidRPr="003E6F44" w:rsidRDefault="001523CF" w:rsidP="003E6F44">
      <w:pPr>
        <w:jc w:val="both"/>
        <w:rPr>
          <w:rFonts w:cstheme="minorHAnsi"/>
          <w:b/>
          <w:bCs/>
        </w:rPr>
      </w:pPr>
      <w:r w:rsidRPr="003E6F44">
        <w:rPr>
          <w:rFonts w:cstheme="minorHAnsi"/>
          <w:b/>
          <w:bCs/>
        </w:rPr>
        <w:t>Subject</w:t>
      </w:r>
      <w:r w:rsidR="001A3417" w:rsidRPr="003E6F44">
        <w:rPr>
          <w:rFonts w:cstheme="minorHAnsi"/>
          <w:b/>
          <w:bCs/>
        </w:rPr>
        <w:t xml:space="preserve">: CQI Incident Intimation </w:t>
      </w:r>
      <w:r w:rsidR="003F3CD2">
        <w:rPr>
          <w:rFonts w:cstheme="minorHAnsi"/>
          <w:b/>
          <w:bCs/>
        </w:rPr>
        <w:t>for</w:t>
      </w:r>
      <w:r w:rsidR="001A3417" w:rsidRPr="003E6F44">
        <w:rPr>
          <w:rFonts w:cstheme="minorHAnsi"/>
          <w:b/>
          <w:bCs/>
        </w:rPr>
        <w:t xml:space="preserve"> </w:t>
      </w:r>
      <w:r w:rsidR="003F3CD2">
        <w:rPr>
          <w:rFonts w:cstheme="minorHAnsi"/>
          <w:b/>
          <w:bCs/>
        </w:rPr>
        <w:t>‘</w:t>
      </w:r>
      <w:r w:rsidR="0090123B">
        <w:rPr>
          <w:rFonts w:cstheme="minorHAnsi"/>
          <w:b/>
          <w:bCs/>
        </w:rPr>
        <w:t>Power System Analysis</w:t>
      </w:r>
      <w:r w:rsidR="003F3CD2">
        <w:rPr>
          <w:rFonts w:cstheme="minorHAnsi"/>
          <w:b/>
          <w:bCs/>
        </w:rPr>
        <w:t>’</w:t>
      </w:r>
      <w:r w:rsidR="001910F9">
        <w:rPr>
          <w:rFonts w:cstheme="minorHAnsi"/>
          <w:b/>
          <w:bCs/>
        </w:rPr>
        <w:t xml:space="preserve">, </w:t>
      </w:r>
      <w:r w:rsidR="0090123B">
        <w:rPr>
          <w:rFonts w:cstheme="minorHAnsi"/>
          <w:b/>
          <w:bCs/>
        </w:rPr>
        <w:t>Spring 2022</w:t>
      </w:r>
    </w:p>
    <w:p w14:paraId="4385D16E" w14:textId="099E384E" w:rsidR="001A3417" w:rsidRDefault="001A3417" w:rsidP="00147AC0">
      <w:pPr>
        <w:spacing w:line="360" w:lineRule="auto"/>
        <w:jc w:val="both"/>
        <w:rPr>
          <w:rFonts w:cstheme="minorHAnsi"/>
        </w:rPr>
      </w:pPr>
      <w:r w:rsidRPr="003E6F44">
        <w:rPr>
          <w:rFonts w:cstheme="minorHAnsi"/>
        </w:rPr>
        <w:t>With</w:t>
      </w:r>
      <w:r w:rsidR="00EA1E24" w:rsidRPr="003E6F44">
        <w:rPr>
          <w:rFonts w:cstheme="minorHAnsi"/>
        </w:rPr>
        <w:t xml:space="preserve"> </w:t>
      </w:r>
      <w:r w:rsidRPr="003E6F44">
        <w:rPr>
          <w:rFonts w:cstheme="minorHAnsi"/>
        </w:rPr>
        <w:t xml:space="preserve">reference to the result of </w:t>
      </w:r>
      <w:bookmarkStart w:id="0" w:name="_Hlk66966733"/>
      <w:r w:rsidR="003F3CD2">
        <w:rPr>
          <w:rFonts w:cstheme="minorHAnsi"/>
        </w:rPr>
        <w:t>‘</w:t>
      </w:r>
      <w:bookmarkEnd w:id="0"/>
      <w:r w:rsidR="0090123B">
        <w:rPr>
          <w:rFonts w:cstheme="minorHAnsi"/>
        </w:rPr>
        <w:t>Power system Analysis</w:t>
      </w:r>
      <w:r w:rsidR="001420F3">
        <w:rPr>
          <w:rFonts w:cstheme="minorHAnsi"/>
        </w:rPr>
        <w:t>’</w:t>
      </w:r>
      <w:r w:rsidRPr="003E6F44">
        <w:rPr>
          <w:rFonts w:cstheme="minorHAnsi"/>
        </w:rPr>
        <w:t xml:space="preserve"> for </w:t>
      </w:r>
      <w:r w:rsidR="0090123B">
        <w:rPr>
          <w:rFonts w:cstheme="minorHAnsi"/>
        </w:rPr>
        <w:t>6</w:t>
      </w:r>
      <w:r w:rsidR="00AD6B83" w:rsidRPr="003F3CD2">
        <w:rPr>
          <w:rFonts w:cstheme="minorHAnsi"/>
          <w:vertAlign w:val="superscript"/>
        </w:rPr>
        <w:t>th</w:t>
      </w:r>
      <w:r w:rsidR="003F3CD2">
        <w:rPr>
          <w:rFonts w:cstheme="minorHAnsi"/>
        </w:rPr>
        <w:t xml:space="preserve"> </w:t>
      </w:r>
      <w:r w:rsidRPr="003E6F44">
        <w:rPr>
          <w:rFonts w:cstheme="minorHAnsi"/>
        </w:rPr>
        <w:t>semester</w:t>
      </w:r>
      <w:r w:rsidR="00AD6B83">
        <w:rPr>
          <w:rFonts w:cstheme="minorHAnsi"/>
        </w:rPr>
        <w:t xml:space="preserve"> </w:t>
      </w:r>
      <w:r w:rsidR="0090123B">
        <w:rPr>
          <w:rFonts w:cstheme="minorHAnsi"/>
        </w:rPr>
        <w:t>Spring 2022</w:t>
      </w:r>
      <w:r w:rsidRPr="003E6F44">
        <w:rPr>
          <w:rFonts w:cstheme="minorHAnsi"/>
        </w:rPr>
        <w:t xml:space="preserve">, following students could not achieve the </w:t>
      </w:r>
      <w:r w:rsidR="001E74B5" w:rsidRPr="003E6F44">
        <w:rPr>
          <w:rFonts w:cstheme="minorHAnsi"/>
        </w:rPr>
        <w:t xml:space="preserve">required </w:t>
      </w:r>
      <w:r w:rsidRPr="003E6F44">
        <w:rPr>
          <w:rFonts w:cstheme="minorHAnsi"/>
        </w:rPr>
        <w:t>KPI</w:t>
      </w:r>
      <w:r w:rsidR="00AC2B09">
        <w:rPr>
          <w:rFonts w:cstheme="minorHAnsi"/>
        </w:rPr>
        <w:t xml:space="preserve"> (50%)</w:t>
      </w:r>
      <w:r w:rsidRPr="003E6F44">
        <w:rPr>
          <w:rFonts w:cstheme="minorHAnsi"/>
        </w:rPr>
        <w:t xml:space="preserve"> in CLOs mentioned against their registration number.</w:t>
      </w:r>
      <w:r w:rsidR="00A064B3" w:rsidRPr="003E6F44">
        <w:rPr>
          <w:rFonts w:cstheme="minorHAnsi"/>
        </w:rPr>
        <w:t xml:space="preserve"> </w:t>
      </w:r>
      <w:r w:rsidR="000F6063">
        <w:rPr>
          <w:rFonts w:cstheme="minorHAnsi"/>
        </w:rPr>
        <w:t>All the listed</w:t>
      </w:r>
      <w:r w:rsidR="00A064B3" w:rsidRPr="003E6F44">
        <w:rPr>
          <w:rFonts w:cstheme="minorHAnsi"/>
        </w:rPr>
        <w:t xml:space="preserve"> students are directed to c</w:t>
      </w:r>
      <w:r w:rsidR="00C8531C" w:rsidRPr="003E6F44">
        <w:rPr>
          <w:rFonts w:cstheme="minorHAnsi"/>
        </w:rPr>
        <w:t xml:space="preserve">ontact </w:t>
      </w:r>
      <w:r w:rsidR="00F621A8" w:rsidRPr="003E6F44">
        <w:rPr>
          <w:rFonts w:cstheme="minorHAnsi"/>
        </w:rPr>
        <w:t>the</w:t>
      </w:r>
      <w:r w:rsidR="004B18B8">
        <w:rPr>
          <w:rFonts w:cstheme="minorHAnsi"/>
        </w:rPr>
        <w:t xml:space="preserve"> </w:t>
      </w:r>
      <w:r w:rsidR="00C8531C" w:rsidRPr="003E6F44">
        <w:rPr>
          <w:rFonts w:cstheme="minorHAnsi"/>
        </w:rPr>
        <w:t>instructor</w:t>
      </w:r>
      <w:r w:rsidR="004B18B8">
        <w:rPr>
          <w:rFonts w:cstheme="minorHAnsi"/>
        </w:rPr>
        <w:t xml:space="preserve"> within a week,</w:t>
      </w:r>
      <w:r w:rsidR="00A064B3" w:rsidRPr="003E6F44">
        <w:rPr>
          <w:rFonts w:cstheme="minorHAnsi"/>
        </w:rPr>
        <w:t xml:space="preserve"> for further action plan</w:t>
      </w:r>
      <w:r w:rsidR="004B18B8">
        <w:rPr>
          <w:rFonts w:cstheme="minorHAnsi"/>
        </w:rPr>
        <w:t>/CQI incident initiation</w:t>
      </w:r>
      <w:r w:rsidR="00C8531C" w:rsidRPr="003E6F44">
        <w:rPr>
          <w:rFonts w:cstheme="minorHAnsi"/>
        </w:rPr>
        <w:t xml:space="preserve">.  </w:t>
      </w:r>
      <w:r w:rsidR="000F6063">
        <w:rPr>
          <w:rFonts w:cstheme="minorHAnsi"/>
        </w:rPr>
        <w:t>This will help</w:t>
      </w:r>
      <w:r w:rsidR="007C1ADA">
        <w:rPr>
          <w:rFonts w:cstheme="minorHAnsi"/>
        </w:rPr>
        <w:t xml:space="preserve"> them</w:t>
      </w:r>
      <w:r w:rsidR="000F6063">
        <w:rPr>
          <w:rFonts w:cstheme="minorHAnsi"/>
        </w:rPr>
        <w:t xml:space="preserve"> to improve PLO attainment.</w:t>
      </w:r>
    </w:p>
    <w:p w14:paraId="7B570ABF" w14:textId="77777777" w:rsidR="006A3597" w:rsidRPr="003E6F44" w:rsidRDefault="006A3597" w:rsidP="00147AC0">
      <w:pPr>
        <w:spacing w:line="36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9"/>
        <w:gridCol w:w="2505"/>
        <w:gridCol w:w="1712"/>
        <w:gridCol w:w="1642"/>
        <w:gridCol w:w="2394"/>
      </w:tblGrid>
      <w:tr w:rsidR="00147AC0" w:rsidRPr="003E6F44" w14:paraId="773AC716" w14:textId="77777777" w:rsidTr="00E56463">
        <w:trPr>
          <w:trHeight w:val="818"/>
        </w:trPr>
        <w:tc>
          <w:tcPr>
            <w:tcW w:w="699" w:type="dxa"/>
            <w:vAlign w:val="center"/>
          </w:tcPr>
          <w:p w14:paraId="2EF8874B" w14:textId="7779DDBC" w:rsidR="00147AC0" w:rsidRPr="003E6F44" w:rsidRDefault="00147AC0" w:rsidP="00AE486A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bookmarkStart w:id="1" w:name="_Hlk67225655"/>
            <w:r w:rsidRPr="003E6F44">
              <w:rPr>
                <w:rFonts w:cstheme="minorHAnsi"/>
                <w:b/>
                <w:bCs/>
              </w:rPr>
              <w:t>Sr.#</w:t>
            </w:r>
          </w:p>
        </w:tc>
        <w:tc>
          <w:tcPr>
            <w:tcW w:w="2505" w:type="dxa"/>
            <w:vAlign w:val="center"/>
          </w:tcPr>
          <w:p w14:paraId="0F6B17FA" w14:textId="43E9BDE2" w:rsidR="00147AC0" w:rsidRPr="003E6F44" w:rsidRDefault="00147AC0" w:rsidP="00AE486A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3E6F44">
              <w:rPr>
                <w:rFonts w:cstheme="minorHAnsi"/>
                <w:b/>
                <w:bCs/>
              </w:rPr>
              <w:t>Registration No.</w:t>
            </w:r>
          </w:p>
        </w:tc>
        <w:tc>
          <w:tcPr>
            <w:tcW w:w="3354" w:type="dxa"/>
            <w:gridSpan w:val="2"/>
            <w:vAlign w:val="center"/>
          </w:tcPr>
          <w:p w14:paraId="1A838021" w14:textId="5E135AAD" w:rsidR="00147AC0" w:rsidRPr="003E6F44" w:rsidRDefault="00147AC0" w:rsidP="00AE486A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3E6F44">
              <w:rPr>
                <w:rFonts w:cstheme="minorHAnsi"/>
                <w:b/>
                <w:bCs/>
              </w:rPr>
              <w:t xml:space="preserve">CLO and achieved </w:t>
            </w:r>
            <w:r w:rsidR="00EC49E2" w:rsidRPr="003E6F44">
              <w:rPr>
                <w:rFonts w:cstheme="minorHAnsi"/>
                <w:b/>
                <w:bCs/>
              </w:rPr>
              <w:t>Pe</w:t>
            </w:r>
            <w:r w:rsidRPr="003E6F44">
              <w:rPr>
                <w:rFonts w:cstheme="minorHAnsi"/>
                <w:b/>
                <w:bCs/>
              </w:rPr>
              <w:t>rcentage</w:t>
            </w:r>
          </w:p>
        </w:tc>
        <w:tc>
          <w:tcPr>
            <w:tcW w:w="2394" w:type="dxa"/>
            <w:vAlign w:val="center"/>
          </w:tcPr>
          <w:p w14:paraId="41D72F34" w14:textId="48EEB41B" w:rsidR="00147AC0" w:rsidRPr="003E6F44" w:rsidRDefault="00147AC0" w:rsidP="00AE486A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3E6F44">
              <w:rPr>
                <w:rFonts w:cstheme="minorHAnsi"/>
                <w:b/>
                <w:bCs/>
              </w:rPr>
              <w:t>Mapp</w:t>
            </w:r>
            <w:r w:rsidR="00370B2C">
              <w:rPr>
                <w:rFonts w:cstheme="minorHAnsi"/>
                <w:b/>
                <w:bCs/>
              </w:rPr>
              <w:t>ed</w:t>
            </w:r>
            <w:r w:rsidRPr="003E6F44">
              <w:rPr>
                <w:rFonts w:cstheme="minorHAnsi"/>
                <w:b/>
                <w:bCs/>
              </w:rPr>
              <w:t xml:space="preserve"> PLO</w:t>
            </w:r>
          </w:p>
        </w:tc>
      </w:tr>
      <w:tr w:rsidR="008C4767" w:rsidRPr="003E6F44" w14:paraId="524963AB" w14:textId="77777777" w:rsidTr="002F31C1">
        <w:trPr>
          <w:trHeight w:val="218"/>
        </w:trPr>
        <w:tc>
          <w:tcPr>
            <w:tcW w:w="699" w:type="dxa"/>
          </w:tcPr>
          <w:p w14:paraId="26DEC4BA" w14:textId="5F379653" w:rsidR="008C4767" w:rsidRPr="00923E9F" w:rsidRDefault="008C4767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</w:tcPr>
          <w:p w14:paraId="4B2DDDD3" w14:textId="284F6180" w:rsidR="008C4767" w:rsidRPr="008C4767" w:rsidRDefault="008C4767" w:rsidP="008C4767">
            <w:pPr>
              <w:spacing w:line="360" w:lineRule="auto"/>
              <w:jc w:val="both"/>
              <w:rPr>
                <w:rFonts w:cstheme="minorHAnsi"/>
              </w:rPr>
            </w:pPr>
            <w:r w:rsidRPr="008C4767">
              <w:rPr>
                <w:rFonts w:cstheme="minorHAnsi"/>
              </w:rPr>
              <w:t>201</w:t>
            </w:r>
            <w:r w:rsidR="00590AE8">
              <w:rPr>
                <w:rFonts w:cstheme="minorHAnsi"/>
              </w:rPr>
              <w:t>9</w:t>
            </w:r>
            <w:r w:rsidRPr="008C4767">
              <w:rPr>
                <w:rFonts w:cstheme="minorHAnsi"/>
              </w:rPr>
              <w:t>-EE-3</w:t>
            </w:r>
            <w:r w:rsidR="00590AE8">
              <w:rPr>
                <w:rFonts w:cstheme="minorHAnsi"/>
              </w:rPr>
              <w:t>55</w:t>
            </w:r>
          </w:p>
        </w:tc>
        <w:tc>
          <w:tcPr>
            <w:tcW w:w="1712" w:type="dxa"/>
            <w:vAlign w:val="center"/>
          </w:tcPr>
          <w:p w14:paraId="39A3C1B8" w14:textId="50FF0C1E" w:rsidR="008C4767" w:rsidRPr="003E6F44" w:rsidRDefault="002F31C1" w:rsidP="008C476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LO</w:t>
            </w:r>
            <w:r w:rsidR="00590AE8">
              <w:rPr>
                <w:rFonts w:cstheme="minorHAnsi"/>
              </w:rPr>
              <w:t>3</w:t>
            </w:r>
          </w:p>
        </w:tc>
        <w:tc>
          <w:tcPr>
            <w:tcW w:w="1642" w:type="dxa"/>
            <w:vAlign w:val="center"/>
          </w:tcPr>
          <w:p w14:paraId="5A4B700E" w14:textId="4D19D938" w:rsidR="008C4767" w:rsidRPr="003E6F44" w:rsidRDefault="00A01272" w:rsidP="008C4767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590AE8">
              <w:rPr>
                <w:rFonts w:cstheme="minorHAnsi"/>
              </w:rPr>
              <w:t>0</w:t>
            </w:r>
          </w:p>
        </w:tc>
        <w:tc>
          <w:tcPr>
            <w:tcW w:w="2394" w:type="dxa"/>
            <w:vAlign w:val="center"/>
          </w:tcPr>
          <w:p w14:paraId="1B16BC7A" w14:textId="540E08D7" w:rsidR="008C4767" w:rsidRPr="003E6F44" w:rsidRDefault="008C4767" w:rsidP="008C476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</w:t>
            </w:r>
            <w:r w:rsidR="002F31C1">
              <w:rPr>
                <w:rFonts w:cstheme="minorHAnsi"/>
              </w:rPr>
              <w:t>1</w:t>
            </w:r>
          </w:p>
        </w:tc>
      </w:tr>
      <w:tr w:rsidR="00590AE8" w:rsidRPr="003E6F44" w14:paraId="21930952" w14:textId="77777777" w:rsidTr="00741315">
        <w:trPr>
          <w:trHeight w:val="315"/>
        </w:trPr>
        <w:tc>
          <w:tcPr>
            <w:tcW w:w="699" w:type="dxa"/>
          </w:tcPr>
          <w:p w14:paraId="2B3D20A2" w14:textId="728EC897" w:rsidR="00590AE8" w:rsidRPr="00923E9F" w:rsidRDefault="00590AE8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</w:tcPr>
          <w:p w14:paraId="6319A005" w14:textId="69468969" w:rsidR="00590AE8" w:rsidRPr="003E6F44" w:rsidRDefault="00590AE8" w:rsidP="00590AE8">
            <w:pPr>
              <w:spacing w:line="360" w:lineRule="auto"/>
              <w:jc w:val="both"/>
              <w:rPr>
                <w:rFonts w:cstheme="minorHAnsi"/>
                <w:b/>
                <w:bCs/>
              </w:rPr>
            </w:pPr>
            <w:r w:rsidRPr="008C4767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8C4767">
              <w:rPr>
                <w:rFonts w:cstheme="minorHAnsi"/>
              </w:rPr>
              <w:t>-EE-3</w:t>
            </w:r>
            <w:r w:rsidR="00F841B4">
              <w:rPr>
                <w:rFonts w:cstheme="minorHAnsi"/>
              </w:rPr>
              <w:t>77</w:t>
            </w:r>
          </w:p>
        </w:tc>
        <w:tc>
          <w:tcPr>
            <w:tcW w:w="1712" w:type="dxa"/>
            <w:vAlign w:val="center"/>
          </w:tcPr>
          <w:p w14:paraId="691CD05B" w14:textId="6760B63D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 w:rsidRPr="00A01272">
              <w:rPr>
                <w:rFonts w:cstheme="minorHAnsi"/>
              </w:rPr>
              <w:t>CLO</w:t>
            </w:r>
            <w:r w:rsidR="00F841B4">
              <w:rPr>
                <w:rFonts w:cstheme="minorHAnsi"/>
              </w:rPr>
              <w:t>4</w:t>
            </w:r>
          </w:p>
        </w:tc>
        <w:tc>
          <w:tcPr>
            <w:tcW w:w="1642" w:type="dxa"/>
            <w:vAlign w:val="center"/>
          </w:tcPr>
          <w:p w14:paraId="11722C85" w14:textId="73AF1EB8" w:rsidR="00590AE8" w:rsidRPr="003E6F44" w:rsidRDefault="00F841B4" w:rsidP="00590AE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8.5</w:t>
            </w:r>
          </w:p>
        </w:tc>
        <w:tc>
          <w:tcPr>
            <w:tcW w:w="2394" w:type="dxa"/>
            <w:vAlign w:val="center"/>
          </w:tcPr>
          <w:p w14:paraId="6422AEA6" w14:textId="7C433410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</w:t>
            </w:r>
          </w:p>
        </w:tc>
      </w:tr>
      <w:tr w:rsidR="00F841B4" w:rsidRPr="003E6F44" w14:paraId="037E0541" w14:textId="77777777" w:rsidTr="00F841B4">
        <w:trPr>
          <w:trHeight w:val="203"/>
        </w:trPr>
        <w:tc>
          <w:tcPr>
            <w:tcW w:w="699" w:type="dxa"/>
            <w:vMerge w:val="restart"/>
          </w:tcPr>
          <w:p w14:paraId="63B04CD3" w14:textId="6AB22BE9" w:rsidR="00F841B4" w:rsidRPr="00923E9F" w:rsidRDefault="00F841B4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 w:val="restart"/>
          </w:tcPr>
          <w:p w14:paraId="7D8015B0" w14:textId="6E7E81B2" w:rsidR="00F841B4" w:rsidRPr="003E6F44" w:rsidRDefault="00F841B4" w:rsidP="00590AE8">
            <w:pPr>
              <w:spacing w:line="360" w:lineRule="auto"/>
              <w:jc w:val="both"/>
              <w:rPr>
                <w:rFonts w:cstheme="minorHAnsi"/>
              </w:rPr>
            </w:pPr>
            <w:r w:rsidRPr="008C4767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8C4767">
              <w:rPr>
                <w:rFonts w:cstheme="minorHAnsi"/>
              </w:rPr>
              <w:t>-EE-3</w:t>
            </w:r>
            <w:r>
              <w:rPr>
                <w:rFonts w:cstheme="minorHAnsi"/>
              </w:rPr>
              <w:t>83</w:t>
            </w:r>
          </w:p>
        </w:tc>
        <w:tc>
          <w:tcPr>
            <w:tcW w:w="1712" w:type="dxa"/>
          </w:tcPr>
          <w:p w14:paraId="35CCF561" w14:textId="3E7F8020" w:rsidR="00F841B4" w:rsidRPr="003E6F44" w:rsidRDefault="00F841B4" w:rsidP="00590AE8">
            <w:pPr>
              <w:spacing w:line="360" w:lineRule="auto"/>
              <w:jc w:val="center"/>
              <w:rPr>
                <w:rFonts w:cstheme="minorHAnsi"/>
              </w:rPr>
            </w:pPr>
            <w:r w:rsidRPr="003B6FF8">
              <w:t>CLO</w:t>
            </w:r>
            <w:r>
              <w:t>4</w:t>
            </w:r>
          </w:p>
        </w:tc>
        <w:tc>
          <w:tcPr>
            <w:tcW w:w="1642" w:type="dxa"/>
          </w:tcPr>
          <w:p w14:paraId="12EE4835" w14:textId="04926560" w:rsidR="00F841B4" w:rsidRDefault="00F841B4" w:rsidP="00590AE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4.2</w:t>
            </w:r>
          </w:p>
        </w:tc>
        <w:tc>
          <w:tcPr>
            <w:tcW w:w="2394" w:type="dxa"/>
          </w:tcPr>
          <w:p w14:paraId="5A54D50C" w14:textId="500784DB" w:rsidR="00F841B4" w:rsidRPr="003E6F44" w:rsidRDefault="00F841B4" w:rsidP="00590AE8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</w:t>
            </w:r>
          </w:p>
        </w:tc>
      </w:tr>
      <w:tr w:rsidR="00F841B4" w:rsidRPr="003E6F44" w14:paraId="4B80E9D4" w14:textId="77777777" w:rsidTr="001801B8">
        <w:trPr>
          <w:trHeight w:val="202"/>
        </w:trPr>
        <w:tc>
          <w:tcPr>
            <w:tcW w:w="699" w:type="dxa"/>
            <w:vMerge/>
          </w:tcPr>
          <w:p w14:paraId="17C139AA" w14:textId="77777777" w:rsidR="00F841B4" w:rsidRPr="00923E9F" w:rsidRDefault="00F841B4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</w:tcPr>
          <w:p w14:paraId="6ACDEB73" w14:textId="77777777" w:rsidR="00F841B4" w:rsidRPr="008C4767" w:rsidRDefault="00F841B4" w:rsidP="00590AE8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712" w:type="dxa"/>
          </w:tcPr>
          <w:p w14:paraId="78CE798F" w14:textId="4E473D78" w:rsidR="00F841B4" w:rsidRPr="003B6FF8" w:rsidRDefault="00F841B4" w:rsidP="00590AE8">
            <w:pPr>
              <w:spacing w:line="360" w:lineRule="auto"/>
              <w:jc w:val="center"/>
            </w:pPr>
            <w:r>
              <w:t>CLO3</w:t>
            </w:r>
          </w:p>
        </w:tc>
        <w:tc>
          <w:tcPr>
            <w:tcW w:w="1642" w:type="dxa"/>
          </w:tcPr>
          <w:p w14:paraId="241A5A9D" w14:textId="496D3FA2" w:rsidR="00F841B4" w:rsidRPr="003B6FF8" w:rsidRDefault="00F841B4" w:rsidP="00590AE8">
            <w:pPr>
              <w:spacing w:line="360" w:lineRule="auto"/>
            </w:pPr>
            <w:r>
              <w:t>40</w:t>
            </w:r>
          </w:p>
        </w:tc>
        <w:tc>
          <w:tcPr>
            <w:tcW w:w="2394" w:type="dxa"/>
          </w:tcPr>
          <w:p w14:paraId="2212EFA9" w14:textId="4B809F9F" w:rsidR="00F841B4" w:rsidRPr="003B6FF8" w:rsidRDefault="00F841B4" w:rsidP="00590AE8">
            <w:pPr>
              <w:spacing w:line="360" w:lineRule="auto"/>
              <w:jc w:val="center"/>
            </w:pPr>
            <w:r>
              <w:rPr>
                <w:rFonts w:cstheme="minorHAnsi"/>
              </w:rPr>
              <w:t>PLO2</w:t>
            </w:r>
          </w:p>
        </w:tc>
      </w:tr>
      <w:tr w:rsidR="00590AE8" w:rsidRPr="003E6F44" w14:paraId="57E1C48A" w14:textId="77777777" w:rsidTr="00800250">
        <w:trPr>
          <w:trHeight w:val="203"/>
        </w:trPr>
        <w:tc>
          <w:tcPr>
            <w:tcW w:w="699" w:type="dxa"/>
          </w:tcPr>
          <w:p w14:paraId="6BC7CA62" w14:textId="504B6894" w:rsidR="00590AE8" w:rsidRPr="00923E9F" w:rsidRDefault="00590AE8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</w:tcPr>
          <w:p w14:paraId="6AAC08F6" w14:textId="4D551DD7" w:rsidR="00590AE8" w:rsidRPr="00ED7669" w:rsidRDefault="00590AE8" w:rsidP="00590AE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8C4767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8C4767">
              <w:rPr>
                <w:rFonts w:cstheme="minorHAnsi"/>
              </w:rPr>
              <w:t>-EE-3</w:t>
            </w:r>
            <w:r w:rsidR="003B2A68">
              <w:rPr>
                <w:rFonts w:cstheme="minorHAnsi"/>
              </w:rPr>
              <w:t>85</w:t>
            </w:r>
          </w:p>
        </w:tc>
        <w:tc>
          <w:tcPr>
            <w:tcW w:w="1712" w:type="dxa"/>
          </w:tcPr>
          <w:p w14:paraId="64E0ACD7" w14:textId="3DA9BAD3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 w:rsidRPr="00114759">
              <w:t>CLO</w:t>
            </w:r>
            <w:r w:rsidR="003B2A68">
              <w:t>3</w:t>
            </w:r>
          </w:p>
        </w:tc>
        <w:tc>
          <w:tcPr>
            <w:tcW w:w="1642" w:type="dxa"/>
          </w:tcPr>
          <w:p w14:paraId="1A53AE64" w14:textId="66E7931A" w:rsidR="00590AE8" w:rsidRDefault="003B2A68" w:rsidP="00590AE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2394" w:type="dxa"/>
            <w:vAlign w:val="center"/>
          </w:tcPr>
          <w:p w14:paraId="1755F697" w14:textId="0AB3A1F7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</w:t>
            </w:r>
          </w:p>
        </w:tc>
      </w:tr>
      <w:tr w:rsidR="00590AE8" w:rsidRPr="003E6F44" w14:paraId="6C1521B9" w14:textId="77777777" w:rsidTr="002F31C1">
        <w:trPr>
          <w:trHeight w:val="135"/>
        </w:trPr>
        <w:tc>
          <w:tcPr>
            <w:tcW w:w="699" w:type="dxa"/>
            <w:vMerge w:val="restart"/>
          </w:tcPr>
          <w:p w14:paraId="77034CBD" w14:textId="77F7D4EC" w:rsidR="00590AE8" w:rsidRPr="00923E9F" w:rsidRDefault="00590AE8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 w:val="restart"/>
            <w:vAlign w:val="center"/>
          </w:tcPr>
          <w:p w14:paraId="54A3DB3B" w14:textId="07235F71" w:rsidR="00590AE8" w:rsidRPr="003E6F44" w:rsidRDefault="00A758FF" w:rsidP="00590AE8">
            <w:pPr>
              <w:spacing w:line="360" w:lineRule="auto"/>
              <w:jc w:val="both"/>
              <w:rPr>
                <w:rFonts w:cstheme="minorHAnsi"/>
              </w:rPr>
            </w:pPr>
            <w:r w:rsidRPr="008C4767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8C4767">
              <w:rPr>
                <w:rFonts w:cstheme="minorHAnsi"/>
              </w:rPr>
              <w:t>-EE-3</w:t>
            </w:r>
            <w:r>
              <w:rPr>
                <w:rFonts w:cstheme="minorHAnsi"/>
              </w:rPr>
              <w:t>89</w:t>
            </w:r>
          </w:p>
        </w:tc>
        <w:tc>
          <w:tcPr>
            <w:tcW w:w="1712" w:type="dxa"/>
            <w:vAlign w:val="center"/>
          </w:tcPr>
          <w:p w14:paraId="2D1E47EB" w14:textId="4465E665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 w:rsidRPr="00771422">
              <w:rPr>
                <w:rFonts w:cstheme="minorHAnsi"/>
              </w:rPr>
              <w:t>CLO1</w:t>
            </w:r>
          </w:p>
        </w:tc>
        <w:tc>
          <w:tcPr>
            <w:tcW w:w="1642" w:type="dxa"/>
            <w:vAlign w:val="center"/>
          </w:tcPr>
          <w:p w14:paraId="7DB9C1E8" w14:textId="002E34A5" w:rsidR="00590AE8" w:rsidRDefault="00590AE8" w:rsidP="00590AE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5</w:t>
            </w:r>
          </w:p>
        </w:tc>
        <w:tc>
          <w:tcPr>
            <w:tcW w:w="2394" w:type="dxa"/>
            <w:vAlign w:val="center"/>
          </w:tcPr>
          <w:p w14:paraId="5A50E2AE" w14:textId="10F67CE9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</w:t>
            </w:r>
            <w:r w:rsidR="00A758FF">
              <w:rPr>
                <w:rFonts w:cstheme="minorHAnsi"/>
              </w:rPr>
              <w:t>1</w:t>
            </w:r>
          </w:p>
        </w:tc>
      </w:tr>
      <w:tr w:rsidR="00590AE8" w:rsidRPr="003E6F44" w14:paraId="31DD2C8B" w14:textId="77777777" w:rsidTr="002F31C1">
        <w:trPr>
          <w:trHeight w:val="135"/>
        </w:trPr>
        <w:tc>
          <w:tcPr>
            <w:tcW w:w="699" w:type="dxa"/>
            <w:vMerge/>
          </w:tcPr>
          <w:p w14:paraId="060642BC" w14:textId="77777777" w:rsidR="00590AE8" w:rsidRPr="00923E9F" w:rsidRDefault="00590AE8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  <w:vAlign w:val="center"/>
          </w:tcPr>
          <w:p w14:paraId="393AD115" w14:textId="77777777" w:rsidR="00590AE8" w:rsidRPr="00ED7669" w:rsidRDefault="00590AE8" w:rsidP="00590AE8">
            <w:pPr>
              <w:spacing w:line="360" w:lineRule="auto"/>
              <w:jc w:val="both"/>
              <w:rPr>
                <w:rStyle w:val="fontstyle01"/>
                <w:rFonts w:ascii="Times New Roman" w:hAnsi="Times New Roman" w:cs="Times New Roman"/>
              </w:rPr>
            </w:pPr>
          </w:p>
        </w:tc>
        <w:tc>
          <w:tcPr>
            <w:tcW w:w="1712" w:type="dxa"/>
            <w:vAlign w:val="center"/>
          </w:tcPr>
          <w:p w14:paraId="2073E19B" w14:textId="7307A727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 w:rsidRPr="00771422">
              <w:rPr>
                <w:rFonts w:cstheme="minorHAnsi"/>
              </w:rPr>
              <w:t>CLO</w:t>
            </w:r>
            <w:r w:rsidR="00A758FF">
              <w:rPr>
                <w:rFonts w:cstheme="minorHAnsi"/>
              </w:rPr>
              <w:t>3</w:t>
            </w:r>
          </w:p>
        </w:tc>
        <w:tc>
          <w:tcPr>
            <w:tcW w:w="1642" w:type="dxa"/>
            <w:vAlign w:val="center"/>
          </w:tcPr>
          <w:p w14:paraId="18A2BC05" w14:textId="6949EDF7" w:rsidR="00590AE8" w:rsidRDefault="00590AE8" w:rsidP="00590AE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A758FF">
              <w:rPr>
                <w:rFonts w:cstheme="minorHAnsi"/>
              </w:rPr>
              <w:t>0</w:t>
            </w:r>
          </w:p>
        </w:tc>
        <w:tc>
          <w:tcPr>
            <w:tcW w:w="2394" w:type="dxa"/>
            <w:vAlign w:val="center"/>
          </w:tcPr>
          <w:p w14:paraId="3613D4F3" w14:textId="59F30706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</w:t>
            </w:r>
          </w:p>
        </w:tc>
      </w:tr>
      <w:tr w:rsidR="00590AE8" w:rsidRPr="003E6F44" w14:paraId="46C93A56" w14:textId="77777777" w:rsidTr="002F31C1">
        <w:trPr>
          <w:trHeight w:val="135"/>
        </w:trPr>
        <w:tc>
          <w:tcPr>
            <w:tcW w:w="699" w:type="dxa"/>
            <w:vMerge/>
          </w:tcPr>
          <w:p w14:paraId="0D02A82A" w14:textId="77777777" w:rsidR="00590AE8" w:rsidRPr="00923E9F" w:rsidRDefault="00590AE8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  <w:vAlign w:val="center"/>
          </w:tcPr>
          <w:p w14:paraId="39FA1AAA" w14:textId="77777777" w:rsidR="00590AE8" w:rsidRPr="00ED7669" w:rsidRDefault="00590AE8" w:rsidP="00590AE8">
            <w:pPr>
              <w:spacing w:line="360" w:lineRule="auto"/>
              <w:jc w:val="both"/>
              <w:rPr>
                <w:rStyle w:val="fontstyle01"/>
                <w:rFonts w:ascii="Times New Roman" w:hAnsi="Times New Roman" w:cs="Times New Roman"/>
              </w:rPr>
            </w:pPr>
          </w:p>
        </w:tc>
        <w:tc>
          <w:tcPr>
            <w:tcW w:w="1712" w:type="dxa"/>
            <w:vAlign w:val="center"/>
          </w:tcPr>
          <w:p w14:paraId="4ADDC991" w14:textId="4C597061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 w:rsidRPr="00771422">
              <w:rPr>
                <w:rFonts w:cstheme="minorHAnsi"/>
              </w:rPr>
              <w:t>CLO</w:t>
            </w:r>
            <w:r w:rsidR="00A758FF">
              <w:rPr>
                <w:rFonts w:cstheme="minorHAnsi"/>
              </w:rPr>
              <w:t>4</w:t>
            </w:r>
          </w:p>
        </w:tc>
        <w:tc>
          <w:tcPr>
            <w:tcW w:w="1642" w:type="dxa"/>
            <w:vAlign w:val="center"/>
          </w:tcPr>
          <w:p w14:paraId="398AA966" w14:textId="16977BA4" w:rsidR="00590AE8" w:rsidRDefault="00590AE8" w:rsidP="00590AE8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A758FF">
              <w:rPr>
                <w:rFonts w:cstheme="minorHAnsi"/>
              </w:rPr>
              <w:t>8.57</w:t>
            </w:r>
          </w:p>
        </w:tc>
        <w:tc>
          <w:tcPr>
            <w:tcW w:w="2394" w:type="dxa"/>
            <w:vAlign w:val="center"/>
          </w:tcPr>
          <w:p w14:paraId="17919336" w14:textId="5EFBB55E" w:rsidR="00590AE8" w:rsidRPr="003E6F44" w:rsidRDefault="00590AE8" w:rsidP="00590AE8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</w:t>
            </w:r>
            <w:r w:rsidR="00A758FF">
              <w:rPr>
                <w:rFonts w:cstheme="minorHAnsi"/>
              </w:rPr>
              <w:t>2</w:t>
            </w:r>
          </w:p>
        </w:tc>
      </w:tr>
      <w:tr w:rsidR="00FE3F42" w:rsidRPr="003E6F44" w14:paraId="6248EC64" w14:textId="77777777" w:rsidTr="00FE3F42">
        <w:trPr>
          <w:trHeight w:val="479"/>
        </w:trPr>
        <w:tc>
          <w:tcPr>
            <w:tcW w:w="699" w:type="dxa"/>
          </w:tcPr>
          <w:p w14:paraId="49EA2AAC" w14:textId="79B055CC" w:rsidR="00FE3F42" w:rsidRPr="00923E9F" w:rsidRDefault="00FE3F4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3773F129" w14:textId="52185419" w:rsidR="00FE3F42" w:rsidRPr="003E6F44" w:rsidRDefault="00FE3F42" w:rsidP="00FE3F42">
            <w:pPr>
              <w:spacing w:line="360" w:lineRule="auto"/>
              <w:jc w:val="both"/>
              <w:rPr>
                <w:rFonts w:cstheme="minorHAnsi"/>
              </w:rPr>
            </w:pPr>
            <w:r w:rsidRPr="008C4767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8C4767">
              <w:rPr>
                <w:rFonts w:cstheme="minorHAnsi"/>
              </w:rPr>
              <w:t>-EE-</w:t>
            </w:r>
            <w:r>
              <w:rPr>
                <w:rFonts w:cstheme="minorHAnsi"/>
              </w:rPr>
              <w:t>405</w:t>
            </w:r>
          </w:p>
        </w:tc>
        <w:tc>
          <w:tcPr>
            <w:tcW w:w="1712" w:type="dxa"/>
            <w:vAlign w:val="center"/>
          </w:tcPr>
          <w:p w14:paraId="75F78237" w14:textId="313426A5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LO1</w:t>
            </w:r>
          </w:p>
        </w:tc>
        <w:tc>
          <w:tcPr>
            <w:tcW w:w="1642" w:type="dxa"/>
            <w:vAlign w:val="center"/>
          </w:tcPr>
          <w:p w14:paraId="334B6D65" w14:textId="2FCBFE28" w:rsidR="00FE3F42" w:rsidRDefault="00FE3F42" w:rsidP="00FE3F4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5</w:t>
            </w:r>
          </w:p>
        </w:tc>
        <w:tc>
          <w:tcPr>
            <w:tcW w:w="2394" w:type="dxa"/>
            <w:vAlign w:val="center"/>
          </w:tcPr>
          <w:p w14:paraId="6FB08771" w14:textId="07470B78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1</w:t>
            </w:r>
          </w:p>
        </w:tc>
      </w:tr>
      <w:tr w:rsidR="00FE3F42" w:rsidRPr="003E6F44" w14:paraId="62791867" w14:textId="77777777" w:rsidTr="002F31C1">
        <w:trPr>
          <w:trHeight w:val="203"/>
        </w:trPr>
        <w:tc>
          <w:tcPr>
            <w:tcW w:w="699" w:type="dxa"/>
            <w:vMerge w:val="restart"/>
          </w:tcPr>
          <w:p w14:paraId="394B8C9B" w14:textId="7CD85AE2" w:rsidR="00FE3F42" w:rsidRPr="00923E9F" w:rsidRDefault="00FE3F4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 w:val="restart"/>
            <w:vAlign w:val="center"/>
          </w:tcPr>
          <w:p w14:paraId="225DDB2B" w14:textId="6E1EFA92" w:rsidR="00FE3F42" w:rsidRPr="003E6F44" w:rsidRDefault="00FE3F42" w:rsidP="00FE3F42">
            <w:pPr>
              <w:spacing w:line="360" w:lineRule="auto"/>
              <w:jc w:val="both"/>
              <w:rPr>
                <w:rFonts w:cstheme="minorHAnsi"/>
              </w:rPr>
            </w:pPr>
            <w:r w:rsidRPr="00AE29A9">
              <w:t>201</w:t>
            </w:r>
            <w:r>
              <w:t>9</w:t>
            </w:r>
            <w:r w:rsidRPr="00AE29A9">
              <w:t>-EE-4</w:t>
            </w:r>
            <w:r>
              <w:t>13</w:t>
            </w:r>
          </w:p>
        </w:tc>
        <w:tc>
          <w:tcPr>
            <w:tcW w:w="1712" w:type="dxa"/>
          </w:tcPr>
          <w:p w14:paraId="05ADD7B1" w14:textId="29CD45C6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 w:rsidRPr="00947413">
              <w:t>Cl</w:t>
            </w:r>
            <w:r>
              <w:t>O3</w:t>
            </w:r>
          </w:p>
        </w:tc>
        <w:tc>
          <w:tcPr>
            <w:tcW w:w="1642" w:type="dxa"/>
          </w:tcPr>
          <w:p w14:paraId="79385752" w14:textId="3E7AE6D9" w:rsidR="00FE3F42" w:rsidRDefault="001C0466" w:rsidP="00FE3F4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5</w:t>
            </w:r>
          </w:p>
        </w:tc>
        <w:tc>
          <w:tcPr>
            <w:tcW w:w="2394" w:type="dxa"/>
          </w:tcPr>
          <w:p w14:paraId="017AE392" w14:textId="569DDA48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 w:rsidRPr="001155D3">
              <w:t>PLO2</w:t>
            </w:r>
          </w:p>
        </w:tc>
      </w:tr>
      <w:tr w:rsidR="00FE3F42" w:rsidRPr="003E6F44" w14:paraId="4B6A3ACD" w14:textId="77777777" w:rsidTr="00587BAE">
        <w:trPr>
          <w:trHeight w:val="408"/>
        </w:trPr>
        <w:tc>
          <w:tcPr>
            <w:tcW w:w="699" w:type="dxa"/>
            <w:vMerge/>
          </w:tcPr>
          <w:p w14:paraId="21359614" w14:textId="77777777" w:rsidR="00FE3F42" w:rsidRPr="00923E9F" w:rsidRDefault="00FE3F4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  <w:vAlign w:val="center"/>
          </w:tcPr>
          <w:p w14:paraId="1FCB359D" w14:textId="77777777" w:rsidR="00FE3F42" w:rsidRPr="003E6F44" w:rsidRDefault="00FE3F42" w:rsidP="00FE3F42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712" w:type="dxa"/>
            <w:vAlign w:val="center"/>
          </w:tcPr>
          <w:p w14:paraId="51D4924A" w14:textId="0BF0E7C5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 w:rsidRPr="00771422">
              <w:rPr>
                <w:rFonts w:cstheme="minorHAnsi"/>
              </w:rPr>
              <w:t>CLO</w:t>
            </w:r>
            <w:r>
              <w:rPr>
                <w:rFonts w:cstheme="minorHAnsi"/>
              </w:rPr>
              <w:t>4</w:t>
            </w:r>
          </w:p>
        </w:tc>
        <w:tc>
          <w:tcPr>
            <w:tcW w:w="1642" w:type="dxa"/>
            <w:vAlign w:val="center"/>
          </w:tcPr>
          <w:p w14:paraId="62FCFAF2" w14:textId="5E36839E" w:rsidR="00FE3F42" w:rsidRDefault="00FE3F42" w:rsidP="00FE3F4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1C0466">
              <w:rPr>
                <w:rFonts w:cstheme="minorHAnsi"/>
              </w:rPr>
              <w:t>5.7</w:t>
            </w:r>
          </w:p>
        </w:tc>
        <w:tc>
          <w:tcPr>
            <w:tcW w:w="2394" w:type="dxa"/>
            <w:vAlign w:val="center"/>
          </w:tcPr>
          <w:p w14:paraId="1E33FC7E" w14:textId="513B0F4A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</w:t>
            </w:r>
          </w:p>
        </w:tc>
      </w:tr>
      <w:tr w:rsidR="00FE3F42" w:rsidRPr="003E6F44" w14:paraId="166B30F1" w14:textId="77777777" w:rsidTr="002F31C1">
        <w:trPr>
          <w:trHeight w:val="203"/>
        </w:trPr>
        <w:tc>
          <w:tcPr>
            <w:tcW w:w="699" w:type="dxa"/>
          </w:tcPr>
          <w:p w14:paraId="76A63A28" w14:textId="13237FF9" w:rsidR="00FE3F42" w:rsidRPr="00923E9F" w:rsidRDefault="00FE3F4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621206B1" w14:textId="452BC903" w:rsidR="00FE3F42" w:rsidRPr="003E6F44" w:rsidRDefault="009B6EC0" w:rsidP="00FE3F42">
            <w:pPr>
              <w:spacing w:line="360" w:lineRule="auto"/>
              <w:jc w:val="both"/>
              <w:rPr>
                <w:rFonts w:cstheme="minorHAnsi"/>
              </w:rPr>
            </w:pPr>
            <w:r w:rsidRPr="00AE29A9">
              <w:t>201</w:t>
            </w:r>
            <w:r>
              <w:t>9</w:t>
            </w:r>
            <w:r w:rsidRPr="00AE29A9">
              <w:t>-EE-4</w:t>
            </w:r>
            <w:r>
              <w:t>15</w:t>
            </w:r>
          </w:p>
        </w:tc>
        <w:tc>
          <w:tcPr>
            <w:tcW w:w="1712" w:type="dxa"/>
          </w:tcPr>
          <w:p w14:paraId="68979F5F" w14:textId="393EDFFE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 w:rsidRPr="003A266A">
              <w:t>CLO1</w:t>
            </w:r>
          </w:p>
        </w:tc>
        <w:tc>
          <w:tcPr>
            <w:tcW w:w="1642" w:type="dxa"/>
          </w:tcPr>
          <w:p w14:paraId="1BC9EF02" w14:textId="06666CBD" w:rsidR="00FE3F42" w:rsidRDefault="009B6EC0" w:rsidP="00FE3F42">
            <w:pPr>
              <w:spacing w:line="360" w:lineRule="auto"/>
              <w:rPr>
                <w:rFonts w:cstheme="minorHAnsi"/>
              </w:rPr>
            </w:pPr>
            <w:r>
              <w:t>3</w:t>
            </w:r>
            <w:r w:rsidR="00FE3F42" w:rsidRPr="003A266A">
              <w:t>0</w:t>
            </w:r>
          </w:p>
        </w:tc>
        <w:tc>
          <w:tcPr>
            <w:tcW w:w="2394" w:type="dxa"/>
          </w:tcPr>
          <w:p w14:paraId="2CE2DDFE" w14:textId="475A3D42" w:rsidR="00FE3F42" w:rsidRPr="003E6F44" w:rsidRDefault="00FE3F42" w:rsidP="00FE3F42">
            <w:pPr>
              <w:spacing w:line="360" w:lineRule="auto"/>
              <w:jc w:val="center"/>
              <w:rPr>
                <w:rFonts w:cstheme="minorHAnsi"/>
              </w:rPr>
            </w:pPr>
            <w:r w:rsidRPr="00B21D07">
              <w:t>PLO</w:t>
            </w:r>
            <w:r w:rsidR="009B6EC0">
              <w:t>1</w:t>
            </w:r>
          </w:p>
        </w:tc>
      </w:tr>
      <w:tr w:rsidR="009B6EC0" w:rsidRPr="003E6F44" w14:paraId="685B1458" w14:textId="77777777" w:rsidTr="002F31C1">
        <w:trPr>
          <w:trHeight w:val="203"/>
        </w:trPr>
        <w:tc>
          <w:tcPr>
            <w:tcW w:w="699" w:type="dxa"/>
          </w:tcPr>
          <w:p w14:paraId="38F97CFE" w14:textId="53F12E46" w:rsidR="009B6EC0" w:rsidRPr="00923E9F" w:rsidRDefault="009B6EC0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563CF2AA" w14:textId="466D7A5A" w:rsidR="009B6EC0" w:rsidRPr="00AE29A9" w:rsidRDefault="009B6EC0" w:rsidP="009B6EC0">
            <w:pPr>
              <w:spacing w:line="360" w:lineRule="auto"/>
              <w:jc w:val="both"/>
            </w:pPr>
            <w:r w:rsidRPr="00AE29A9">
              <w:t>201</w:t>
            </w:r>
            <w:r>
              <w:t>9</w:t>
            </w:r>
            <w:r w:rsidRPr="00AE29A9">
              <w:t>-EE-4</w:t>
            </w:r>
            <w:r>
              <w:t>31</w:t>
            </w:r>
          </w:p>
        </w:tc>
        <w:tc>
          <w:tcPr>
            <w:tcW w:w="1712" w:type="dxa"/>
          </w:tcPr>
          <w:p w14:paraId="7B364E27" w14:textId="7D318BA5" w:rsidR="009B6EC0" w:rsidRPr="003A266A" w:rsidRDefault="009B6EC0" w:rsidP="009B6EC0">
            <w:pPr>
              <w:spacing w:line="360" w:lineRule="auto"/>
              <w:jc w:val="center"/>
            </w:pPr>
            <w:r w:rsidRPr="003A266A">
              <w:t>CLO1</w:t>
            </w:r>
          </w:p>
        </w:tc>
        <w:tc>
          <w:tcPr>
            <w:tcW w:w="1642" w:type="dxa"/>
          </w:tcPr>
          <w:p w14:paraId="6D612BAC" w14:textId="000A9221" w:rsidR="009B6EC0" w:rsidRDefault="009B6EC0" w:rsidP="009B6EC0">
            <w:pPr>
              <w:spacing w:line="360" w:lineRule="auto"/>
            </w:pPr>
            <w:r>
              <w:t>35</w:t>
            </w:r>
          </w:p>
        </w:tc>
        <w:tc>
          <w:tcPr>
            <w:tcW w:w="2394" w:type="dxa"/>
          </w:tcPr>
          <w:p w14:paraId="43D548EA" w14:textId="27D67BF2" w:rsidR="009B6EC0" w:rsidRPr="00B21D07" w:rsidRDefault="009B6EC0" w:rsidP="009B6EC0">
            <w:pPr>
              <w:spacing w:line="360" w:lineRule="auto"/>
              <w:jc w:val="center"/>
            </w:pPr>
            <w:r w:rsidRPr="00B21D07">
              <w:t>PLO</w:t>
            </w:r>
            <w:r>
              <w:t>1</w:t>
            </w:r>
          </w:p>
        </w:tc>
      </w:tr>
      <w:tr w:rsidR="00B213B4" w:rsidRPr="003E6F44" w14:paraId="6F8397A8" w14:textId="77777777" w:rsidTr="00A91832">
        <w:trPr>
          <w:trHeight w:val="357"/>
        </w:trPr>
        <w:tc>
          <w:tcPr>
            <w:tcW w:w="699" w:type="dxa"/>
          </w:tcPr>
          <w:p w14:paraId="5793B57C" w14:textId="668923D2" w:rsidR="00B213B4" w:rsidRPr="00923E9F" w:rsidRDefault="00B213B4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58A62C96" w14:textId="7ED0464B" w:rsidR="00B213B4" w:rsidRPr="00AE29A9" w:rsidRDefault="00B213B4" w:rsidP="00B213B4">
            <w:pPr>
              <w:spacing w:line="360" w:lineRule="auto"/>
              <w:jc w:val="both"/>
            </w:pPr>
            <w:r w:rsidRPr="00AE29A9">
              <w:t>201</w:t>
            </w:r>
            <w:r>
              <w:t>9</w:t>
            </w:r>
            <w:r w:rsidRPr="00AE29A9">
              <w:t>-EE-4</w:t>
            </w:r>
            <w:r>
              <w:t>33</w:t>
            </w:r>
          </w:p>
        </w:tc>
        <w:tc>
          <w:tcPr>
            <w:tcW w:w="1712" w:type="dxa"/>
          </w:tcPr>
          <w:p w14:paraId="7A096ED3" w14:textId="1829A33D" w:rsidR="00B213B4" w:rsidRPr="003A266A" w:rsidRDefault="00B213B4" w:rsidP="00B213B4">
            <w:pPr>
              <w:spacing w:line="360" w:lineRule="auto"/>
              <w:jc w:val="center"/>
            </w:pPr>
            <w:r w:rsidRPr="003A266A">
              <w:t>CLO1</w:t>
            </w:r>
          </w:p>
        </w:tc>
        <w:tc>
          <w:tcPr>
            <w:tcW w:w="1642" w:type="dxa"/>
          </w:tcPr>
          <w:p w14:paraId="56ED89EA" w14:textId="1D4CC346" w:rsidR="00B213B4" w:rsidRDefault="00B213B4" w:rsidP="00B213B4">
            <w:pPr>
              <w:spacing w:line="360" w:lineRule="auto"/>
            </w:pPr>
            <w:r>
              <w:t>40</w:t>
            </w:r>
          </w:p>
        </w:tc>
        <w:tc>
          <w:tcPr>
            <w:tcW w:w="2394" w:type="dxa"/>
          </w:tcPr>
          <w:p w14:paraId="71D0BA2F" w14:textId="0789E0E7" w:rsidR="00B213B4" w:rsidRPr="00B21D07" w:rsidRDefault="00B213B4" w:rsidP="00B213B4">
            <w:pPr>
              <w:spacing w:line="360" w:lineRule="auto"/>
              <w:jc w:val="center"/>
            </w:pPr>
            <w:r w:rsidRPr="00B21D07">
              <w:t>PLO</w:t>
            </w:r>
            <w:r>
              <w:t>1</w:t>
            </w:r>
          </w:p>
        </w:tc>
      </w:tr>
      <w:tr w:rsidR="00A91832" w:rsidRPr="003E6F44" w14:paraId="0E8AA86D" w14:textId="77777777" w:rsidTr="00865C8D">
        <w:trPr>
          <w:trHeight w:val="203"/>
        </w:trPr>
        <w:tc>
          <w:tcPr>
            <w:tcW w:w="699" w:type="dxa"/>
            <w:vMerge w:val="restart"/>
          </w:tcPr>
          <w:p w14:paraId="4A28FD3B" w14:textId="36301AD0" w:rsidR="00A91832" w:rsidRPr="00923E9F" w:rsidRDefault="00A9183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 w:val="restart"/>
            <w:vAlign w:val="center"/>
          </w:tcPr>
          <w:p w14:paraId="35CD98BB" w14:textId="7B150956" w:rsidR="00A91832" w:rsidRDefault="00A91832" w:rsidP="00A91832">
            <w:pPr>
              <w:jc w:val="both"/>
            </w:pPr>
            <w:r>
              <w:rPr>
                <w:rStyle w:val="fontstyle01"/>
              </w:rPr>
              <w:t>2020-P/2019-EE-421</w:t>
            </w:r>
          </w:p>
          <w:p w14:paraId="21879315" w14:textId="5FD6281C" w:rsidR="00A91832" w:rsidRPr="003E6F44" w:rsidRDefault="00A91832" w:rsidP="00A91832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712" w:type="dxa"/>
            <w:vAlign w:val="center"/>
          </w:tcPr>
          <w:p w14:paraId="69224D84" w14:textId="61A97B45" w:rsidR="00A91832" w:rsidRPr="00A571C9" w:rsidRDefault="00A91832" w:rsidP="00A9183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771422">
              <w:rPr>
                <w:rFonts w:cstheme="minorHAnsi"/>
              </w:rPr>
              <w:t>CLO1</w:t>
            </w:r>
          </w:p>
        </w:tc>
        <w:tc>
          <w:tcPr>
            <w:tcW w:w="1642" w:type="dxa"/>
            <w:vAlign w:val="center"/>
          </w:tcPr>
          <w:p w14:paraId="6404A654" w14:textId="4B9F6DE3" w:rsidR="00A91832" w:rsidRPr="00A571C9" w:rsidRDefault="00A91832" w:rsidP="00A91832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40</w:t>
            </w:r>
          </w:p>
        </w:tc>
        <w:tc>
          <w:tcPr>
            <w:tcW w:w="2394" w:type="dxa"/>
            <w:vAlign w:val="center"/>
          </w:tcPr>
          <w:p w14:paraId="216DDB81" w14:textId="3C0036BA" w:rsidR="00A91832" w:rsidRPr="003E6F44" w:rsidRDefault="00A91832" w:rsidP="00A9183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1</w:t>
            </w:r>
          </w:p>
        </w:tc>
      </w:tr>
      <w:tr w:rsidR="00A91832" w:rsidRPr="003E6F44" w14:paraId="14A95CB6" w14:textId="77777777" w:rsidTr="00865C8D">
        <w:trPr>
          <w:trHeight w:val="203"/>
        </w:trPr>
        <w:tc>
          <w:tcPr>
            <w:tcW w:w="699" w:type="dxa"/>
            <w:vMerge/>
          </w:tcPr>
          <w:p w14:paraId="4FC3D9C9" w14:textId="77777777" w:rsidR="00A91832" w:rsidRPr="00923E9F" w:rsidRDefault="00A9183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  <w:vAlign w:val="center"/>
          </w:tcPr>
          <w:p w14:paraId="2786C432" w14:textId="77777777" w:rsidR="00A91832" w:rsidRPr="00A571C9" w:rsidRDefault="00A91832" w:rsidP="00A91832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712" w:type="dxa"/>
            <w:vAlign w:val="center"/>
          </w:tcPr>
          <w:p w14:paraId="78217346" w14:textId="11CDCFAC" w:rsidR="00A91832" w:rsidRDefault="00A91832" w:rsidP="00A9183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771422">
              <w:rPr>
                <w:rFonts w:cstheme="minorHAnsi"/>
              </w:rPr>
              <w:t>CLO</w:t>
            </w:r>
            <w:r>
              <w:rPr>
                <w:rFonts w:cstheme="minorHAnsi"/>
              </w:rPr>
              <w:t>3</w:t>
            </w:r>
          </w:p>
        </w:tc>
        <w:tc>
          <w:tcPr>
            <w:tcW w:w="1642" w:type="dxa"/>
            <w:vAlign w:val="center"/>
          </w:tcPr>
          <w:p w14:paraId="36503EB7" w14:textId="0F7A3DC7" w:rsidR="00A91832" w:rsidRDefault="00A91832" w:rsidP="00A91832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2394" w:type="dxa"/>
            <w:vAlign w:val="center"/>
          </w:tcPr>
          <w:p w14:paraId="3F82B6BE" w14:textId="349C7360" w:rsidR="00A91832" w:rsidRPr="00EE6E1A" w:rsidRDefault="00A91832" w:rsidP="00A91832">
            <w:pPr>
              <w:spacing w:line="360" w:lineRule="auto"/>
              <w:jc w:val="center"/>
            </w:pPr>
            <w:r>
              <w:rPr>
                <w:rFonts w:cstheme="minorHAnsi"/>
              </w:rPr>
              <w:t>PLO2</w:t>
            </w:r>
          </w:p>
        </w:tc>
      </w:tr>
      <w:tr w:rsidR="00A91832" w:rsidRPr="003E6F44" w14:paraId="3C2A5D5B" w14:textId="77777777" w:rsidTr="00865C8D">
        <w:trPr>
          <w:trHeight w:val="202"/>
        </w:trPr>
        <w:tc>
          <w:tcPr>
            <w:tcW w:w="699" w:type="dxa"/>
            <w:vMerge/>
          </w:tcPr>
          <w:p w14:paraId="24CCFAA6" w14:textId="77777777" w:rsidR="00A91832" w:rsidRPr="00923E9F" w:rsidRDefault="00A9183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  <w:vAlign w:val="center"/>
          </w:tcPr>
          <w:p w14:paraId="66B86D92" w14:textId="77777777" w:rsidR="00A91832" w:rsidRPr="00A571C9" w:rsidRDefault="00A91832" w:rsidP="00A91832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712" w:type="dxa"/>
            <w:vAlign w:val="center"/>
          </w:tcPr>
          <w:p w14:paraId="4C506DE1" w14:textId="7102F0AE" w:rsidR="00A91832" w:rsidRDefault="00A91832" w:rsidP="00A91832">
            <w:pPr>
              <w:spacing w:line="360" w:lineRule="auto"/>
              <w:jc w:val="center"/>
              <w:rPr>
                <w:rFonts w:cstheme="minorHAnsi"/>
                <w:b/>
                <w:bCs/>
              </w:rPr>
            </w:pPr>
            <w:r w:rsidRPr="00771422">
              <w:rPr>
                <w:rFonts w:cstheme="minorHAnsi"/>
              </w:rPr>
              <w:t>CLO</w:t>
            </w:r>
            <w:r>
              <w:rPr>
                <w:rFonts w:cstheme="minorHAnsi"/>
              </w:rPr>
              <w:t>4</w:t>
            </w:r>
          </w:p>
        </w:tc>
        <w:tc>
          <w:tcPr>
            <w:tcW w:w="1642" w:type="dxa"/>
            <w:vAlign w:val="center"/>
          </w:tcPr>
          <w:p w14:paraId="44942389" w14:textId="7488DEF4" w:rsidR="00A91832" w:rsidRDefault="00A91832" w:rsidP="00A91832">
            <w:pPr>
              <w:spacing w:line="36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42.86</w:t>
            </w:r>
          </w:p>
        </w:tc>
        <w:tc>
          <w:tcPr>
            <w:tcW w:w="2394" w:type="dxa"/>
            <w:vAlign w:val="center"/>
          </w:tcPr>
          <w:p w14:paraId="02240D99" w14:textId="399C8254" w:rsidR="00A91832" w:rsidRDefault="00A91832" w:rsidP="00A91832">
            <w:pPr>
              <w:spacing w:line="360" w:lineRule="auto"/>
              <w:jc w:val="center"/>
            </w:pPr>
            <w:r>
              <w:rPr>
                <w:rFonts w:cstheme="minorHAnsi"/>
              </w:rPr>
              <w:t>PLO2</w:t>
            </w:r>
          </w:p>
        </w:tc>
      </w:tr>
      <w:tr w:rsidR="0066575A" w:rsidRPr="003E6F44" w14:paraId="12C4C7C6" w14:textId="77777777" w:rsidTr="000529E1">
        <w:trPr>
          <w:trHeight w:val="102"/>
        </w:trPr>
        <w:tc>
          <w:tcPr>
            <w:tcW w:w="699" w:type="dxa"/>
          </w:tcPr>
          <w:p w14:paraId="12726AB4" w14:textId="6E816A23" w:rsidR="0066575A" w:rsidRPr="00923E9F" w:rsidRDefault="0066575A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4A74341C" w14:textId="50A5C785" w:rsidR="0066575A" w:rsidRPr="003E6F44" w:rsidRDefault="0066575A" w:rsidP="0066575A">
            <w:pPr>
              <w:spacing w:line="360" w:lineRule="auto"/>
              <w:jc w:val="both"/>
              <w:rPr>
                <w:rFonts w:cstheme="minorHAnsi"/>
              </w:rPr>
            </w:pPr>
            <w:r w:rsidRPr="00AE29A9">
              <w:t>201</w:t>
            </w:r>
            <w:r>
              <w:t>9</w:t>
            </w:r>
            <w:r w:rsidRPr="00AE29A9">
              <w:t>-EE-</w:t>
            </w:r>
            <w:r>
              <w:t>376</w:t>
            </w:r>
          </w:p>
        </w:tc>
        <w:tc>
          <w:tcPr>
            <w:tcW w:w="1712" w:type="dxa"/>
            <w:vAlign w:val="center"/>
          </w:tcPr>
          <w:p w14:paraId="67000344" w14:textId="6CD1ECB7" w:rsidR="0066575A" w:rsidRPr="003E6F44" w:rsidRDefault="0066575A" w:rsidP="0066575A">
            <w:pPr>
              <w:spacing w:line="360" w:lineRule="auto"/>
              <w:jc w:val="center"/>
              <w:rPr>
                <w:rFonts w:cstheme="minorHAnsi"/>
              </w:rPr>
            </w:pPr>
            <w:r w:rsidRPr="00771422">
              <w:rPr>
                <w:rFonts w:cstheme="minorHAnsi"/>
              </w:rPr>
              <w:t>CLO</w:t>
            </w:r>
            <w:r>
              <w:rPr>
                <w:rFonts w:cstheme="minorHAnsi"/>
              </w:rPr>
              <w:t>4</w:t>
            </w:r>
          </w:p>
        </w:tc>
        <w:tc>
          <w:tcPr>
            <w:tcW w:w="1642" w:type="dxa"/>
            <w:vAlign w:val="center"/>
          </w:tcPr>
          <w:p w14:paraId="068A3387" w14:textId="473EC9FC" w:rsidR="0066575A" w:rsidRDefault="0066575A" w:rsidP="0066575A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8.56</w:t>
            </w:r>
          </w:p>
        </w:tc>
        <w:tc>
          <w:tcPr>
            <w:tcW w:w="2394" w:type="dxa"/>
            <w:vAlign w:val="center"/>
          </w:tcPr>
          <w:p w14:paraId="7EE78420" w14:textId="7AA5B12B" w:rsidR="0066575A" w:rsidRPr="003E6F44" w:rsidRDefault="0066575A" w:rsidP="0066575A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LO2</w:t>
            </w:r>
          </w:p>
        </w:tc>
      </w:tr>
      <w:tr w:rsidR="00881C72" w:rsidRPr="003E6F44" w14:paraId="447273A7" w14:textId="77777777" w:rsidTr="002F31C1">
        <w:trPr>
          <w:trHeight w:val="202"/>
        </w:trPr>
        <w:tc>
          <w:tcPr>
            <w:tcW w:w="699" w:type="dxa"/>
          </w:tcPr>
          <w:p w14:paraId="3B795E48" w14:textId="75D1B2FA" w:rsidR="00881C72" w:rsidRPr="00923E9F" w:rsidRDefault="00881C7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3A22CE6B" w14:textId="565CD94A" w:rsidR="00881C72" w:rsidRPr="004D4672" w:rsidRDefault="00881C72" w:rsidP="00881C72">
            <w:pPr>
              <w:spacing w:line="360" w:lineRule="auto"/>
              <w:jc w:val="both"/>
              <w:rPr>
                <w:rFonts w:cstheme="minorHAnsi"/>
              </w:rPr>
            </w:pPr>
            <w:r w:rsidRPr="004D4672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4D4672">
              <w:rPr>
                <w:rFonts w:cstheme="minorHAnsi"/>
              </w:rPr>
              <w:t>-EE-4</w:t>
            </w:r>
            <w:r>
              <w:rPr>
                <w:rFonts w:cstheme="minorHAnsi"/>
              </w:rPr>
              <w:t>06</w:t>
            </w:r>
          </w:p>
        </w:tc>
        <w:tc>
          <w:tcPr>
            <w:tcW w:w="1712" w:type="dxa"/>
          </w:tcPr>
          <w:p w14:paraId="6455A5AD" w14:textId="3CB61E06" w:rsidR="00881C72" w:rsidRPr="006804CA" w:rsidRDefault="00881C72" w:rsidP="00881C72">
            <w:pPr>
              <w:spacing w:line="360" w:lineRule="auto"/>
              <w:jc w:val="center"/>
            </w:pPr>
            <w:r w:rsidRPr="00574EED">
              <w:t>CLO1</w:t>
            </w:r>
          </w:p>
        </w:tc>
        <w:tc>
          <w:tcPr>
            <w:tcW w:w="1642" w:type="dxa"/>
          </w:tcPr>
          <w:p w14:paraId="44C1D0A3" w14:textId="25E9CEA0" w:rsidR="00881C72" w:rsidRPr="006804CA" w:rsidRDefault="00881C72" w:rsidP="00881C72">
            <w:pPr>
              <w:spacing w:line="360" w:lineRule="auto"/>
            </w:pPr>
            <w:r>
              <w:t>25</w:t>
            </w:r>
          </w:p>
        </w:tc>
        <w:tc>
          <w:tcPr>
            <w:tcW w:w="2394" w:type="dxa"/>
          </w:tcPr>
          <w:p w14:paraId="5A6DE18B" w14:textId="7A98E085" w:rsidR="00881C72" w:rsidRPr="006804CA" w:rsidRDefault="00881C72" w:rsidP="00881C72">
            <w:pPr>
              <w:spacing w:line="360" w:lineRule="auto"/>
              <w:jc w:val="center"/>
            </w:pPr>
            <w:r w:rsidRPr="00574EED">
              <w:t>PLO1</w:t>
            </w:r>
          </w:p>
        </w:tc>
      </w:tr>
      <w:tr w:rsidR="00881C72" w:rsidRPr="003E6F44" w14:paraId="22C2702E" w14:textId="77777777" w:rsidTr="005378E3">
        <w:trPr>
          <w:trHeight w:val="203"/>
        </w:trPr>
        <w:tc>
          <w:tcPr>
            <w:tcW w:w="699" w:type="dxa"/>
            <w:vMerge w:val="restart"/>
          </w:tcPr>
          <w:p w14:paraId="2B4405D6" w14:textId="08CC212D" w:rsidR="00881C72" w:rsidRPr="00923E9F" w:rsidRDefault="00881C7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 w:val="restart"/>
            <w:vAlign w:val="center"/>
          </w:tcPr>
          <w:p w14:paraId="6BA0BB88" w14:textId="5D43D3C2" w:rsidR="00881C72" w:rsidRPr="003E6F44" w:rsidRDefault="00A71C8B" w:rsidP="00881C72">
            <w:pPr>
              <w:spacing w:line="360" w:lineRule="auto"/>
              <w:jc w:val="both"/>
              <w:rPr>
                <w:rFonts w:cstheme="minorHAnsi"/>
              </w:rPr>
            </w:pPr>
            <w:r w:rsidRPr="004D4672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4D4672">
              <w:rPr>
                <w:rFonts w:cstheme="minorHAnsi"/>
              </w:rPr>
              <w:t>-EE-4</w:t>
            </w:r>
            <w:r>
              <w:rPr>
                <w:rFonts w:cstheme="minorHAnsi"/>
              </w:rPr>
              <w:t>18</w:t>
            </w:r>
          </w:p>
        </w:tc>
        <w:tc>
          <w:tcPr>
            <w:tcW w:w="1712" w:type="dxa"/>
          </w:tcPr>
          <w:p w14:paraId="1047339D" w14:textId="0302AF71" w:rsidR="00881C72" w:rsidRPr="003E6F44" w:rsidRDefault="00881C72" w:rsidP="00881C72">
            <w:pPr>
              <w:spacing w:line="360" w:lineRule="auto"/>
              <w:jc w:val="center"/>
              <w:rPr>
                <w:rFonts w:cstheme="minorHAnsi"/>
              </w:rPr>
            </w:pPr>
            <w:r w:rsidRPr="00BC0246">
              <w:t>CLO</w:t>
            </w:r>
            <w:r w:rsidR="00A71C8B">
              <w:t>3</w:t>
            </w:r>
          </w:p>
        </w:tc>
        <w:tc>
          <w:tcPr>
            <w:tcW w:w="1642" w:type="dxa"/>
          </w:tcPr>
          <w:p w14:paraId="1693D465" w14:textId="77AA4AFF" w:rsidR="00881C72" w:rsidRDefault="00A71C8B" w:rsidP="00881C7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0</w:t>
            </w:r>
          </w:p>
        </w:tc>
        <w:tc>
          <w:tcPr>
            <w:tcW w:w="2394" w:type="dxa"/>
          </w:tcPr>
          <w:p w14:paraId="4047EFAC" w14:textId="77CCBEF2" w:rsidR="00881C72" w:rsidRPr="000B1828" w:rsidRDefault="00881C72" w:rsidP="00881C72">
            <w:pPr>
              <w:spacing w:line="360" w:lineRule="auto"/>
              <w:jc w:val="center"/>
            </w:pPr>
            <w:r w:rsidRPr="00BC0246">
              <w:t>PLO2</w:t>
            </w:r>
          </w:p>
        </w:tc>
      </w:tr>
      <w:tr w:rsidR="00881C72" w:rsidRPr="003E6F44" w14:paraId="0FE92A4B" w14:textId="77777777" w:rsidTr="002F31C1">
        <w:trPr>
          <w:trHeight w:val="202"/>
        </w:trPr>
        <w:tc>
          <w:tcPr>
            <w:tcW w:w="699" w:type="dxa"/>
            <w:vMerge/>
          </w:tcPr>
          <w:p w14:paraId="0BAE78E0" w14:textId="77777777" w:rsidR="00881C72" w:rsidRPr="00923E9F" w:rsidRDefault="00881C72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Merge/>
            <w:vAlign w:val="center"/>
          </w:tcPr>
          <w:p w14:paraId="3F5FE1A6" w14:textId="77777777" w:rsidR="00881C72" w:rsidRPr="003E6F44" w:rsidRDefault="00881C72" w:rsidP="00881C72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1712" w:type="dxa"/>
          </w:tcPr>
          <w:p w14:paraId="5C606097" w14:textId="04C64074" w:rsidR="00881C72" w:rsidRPr="003E6F44" w:rsidRDefault="00881C72" w:rsidP="00881C72">
            <w:pPr>
              <w:spacing w:line="360" w:lineRule="auto"/>
              <w:jc w:val="center"/>
              <w:rPr>
                <w:rFonts w:cstheme="minorHAnsi"/>
              </w:rPr>
            </w:pPr>
            <w:r w:rsidRPr="00BC0246">
              <w:t>CLO1</w:t>
            </w:r>
          </w:p>
        </w:tc>
        <w:tc>
          <w:tcPr>
            <w:tcW w:w="1642" w:type="dxa"/>
          </w:tcPr>
          <w:p w14:paraId="78665F0A" w14:textId="7938EC66" w:rsidR="00881C72" w:rsidRDefault="00881C72" w:rsidP="00881C72">
            <w:pPr>
              <w:spacing w:line="360" w:lineRule="auto"/>
              <w:rPr>
                <w:rFonts w:cstheme="minorHAnsi"/>
              </w:rPr>
            </w:pPr>
            <w:r w:rsidRPr="00BC0246">
              <w:t>4</w:t>
            </w:r>
            <w:r w:rsidR="00A71C8B">
              <w:t>0</w:t>
            </w:r>
          </w:p>
        </w:tc>
        <w:tc>
          <w:tcPr>
            <w:tcW w:w="2394" w:type="dxa"/>
          </w:tcPr>
          <w:p w14:paraId="0A58E8D7" w14:textId="4B294846" w:rsidR="00881C72" w:rsidRPr="000B1828" w:rsidRDefault="00881C72" w:rsidP="00881C72">
            <w:pPr>
              <w:spacing w:line="360" w:lineRule="auto"/>
              <w:jc w:val="center"/>
            </w:pPr>
            <w:r w:rsidRPr="00BC0246">
              <w:t>PLO1</w:t>
            </w:r>
          </w:p>
        </w:tc>
      </w:tr>
      <w:tr w:rsidR="00B67B24" w:rsidRPr="003E6F44" w14:paraId="3BB8DC71" w14:textId="77777777" w:rsidTr="002F31C1">
        <w:trPr>
          <w:trHeight w:val="202"/>
        </w:trPr>
        <w:tc>
          <w:tcPr>
            <w:tcW w:w="699" w:type="dxa"/>
          </w:tcPr>
          <w:p w14:paraId="35B4D8BA" w14:textId="1A2174AC" w:rsidR="00B67B24" w:rsidRPr="00923E9F" w:rsidRDefault="00B67B24" w:rsidP="00923E9F">
            <w:pPr>
              <w:pStyle w:val="ListParagraph"/>
              <w:numPr>
                <w:ilvl w:val="0"/>
                <w:numId w:val="2"/>
              </w:numPr>
              <w:spacing w:line="360" w:lineRule="auto"/>
              <w:jc w:val="center"/>
              <w:rPr>
                <w:rFonts w:cstheme="minorHAnsi"/>
                <w:b/>
                <w:bCs/>
              </w:rPr>
            </w:pPr>
          </w:p>
        </w:tc>
        <w:tc>
          <w:tcPr>
            <w:tcW w:w="2505" w:type="dxa"/>
            <w:vAlign w:val="center"/>
          </w:tcPr>
          <w:p w14:paraId="75EB3441" w14:textId="77243676" w:rsidR="00B67B24" w:rsidRPr="004D4672" w:rsidRDefault="00B67B24" w:rsidP="00B67B24">
            <w:pPr>
              <w:spacing w:line="360" w:lineRule="auto"/>
              <w:jc w:val="both"/>
              <w:rPr>
                <w:rFonts w:cstheme="minorHAnsi"/>
              </w:rPr>
            </w:pPr>
            <w:r w:rsidRPr="004D4672">
              <w:rPr>
                <w:rFonts w:cstheme="minorHAnsi"/>
              </w:rPr>
              <w:t>201</w:t>
            </w:r>
            <w:r>
              <w:rPr>
                <w:rFonts w:cstheme="minorHAnsi"/>
              </w:rPr>
              <w:t>9</w:t>
            </w:r>
            <w:r w:rsidRPr="004D4672">
              <w:rPr>
                <w:rFonts w:cstheme="minorHAnsi"/>
              </w:rPr>
              <w:t>-EE-4</w:t>
            </w:r>
            <w:r>
              <w:rPr>
                <w:rFonts w:cstheme="minorHAnsi"/>
              </w:rPr>
              <w:t>34</w:t>
            </w:r>
          </w:p>
        </w:tc>
        <w:tc>
          <w:tcPr>
            <w:tcW w:w="1712" w:type="dxa"/>
          </w:tcPr>
          <w:p w14:paraId="5B4095E7" w14:textId="14BABA72" w:rsidR="00B67B24" w:rsidRPr="00BC0246" w:rsidRDefault="00B67B24" w:rsidP="00B67B24">
            <w:pPr>
              <w:spacing w:line="360" w:lineRule="auto"/>
              <w:jc w:val="center"/>
            </w:pPr>
            <w:r w:rsidRPr="00BC0246">
              <w:t>CLO</w:t>
            </w:r>
            <w:r>
              <w:t>4</w:t>
            </w:r>
          </w:p>
        </w:tc>
        <w:tc>
          <w:tcPr>
            <w:tcW w:w="1642" w:type="dxa"/>
          </w:tcPr>
          <w:p w14:paraId="57C39529" w14:textId="5B3BF54E" w:rsidR="00B67B24" w:rsidRDefault="00B67B24" w:rsidP="00B67B24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48.57</w:t>
            </w:r>
          </w:p>
        </w:tc>
        <w:tc>
          <w:tcPr>
            <w:tcW w:w="2394" w:type="dxa"/>
          </w:tcPr>
          <w:p w14:paraId="053E225C" w14:textId="36D73CF7" w:rsidR="00B67B24" w:rsidRPr="00BC0246" w:rsidRDefault="00B67B24" w:rsidP="00B67B24">
            <w:pPr>
              <w:spacing w:line="360" w:lineRule="auto"/>
              <w:jc w:val="center"/>
            </w:pPr>
            <w:r w:rsidRPr="00BC0246">
              <w:t>PLO2</w:t>
            </w:r>
          </w:p>
        </w:tc>
      </w:tr>
      <w:bookmarkEnd w:id="1"/>
    </w:tbl>
    <w:p w14:paraId="6D67AD55" w14:textId="77777777" w:rsidR="004017A8" w:rsidRPr="003E6F44" w:rsidRDefault="004017A8" w:rsidP="00147AC0">
      <w:pPr>
        <w:spacing w:line="360" w:lineRule="auto"/>
        <w:jc w:val="both"/>
        <w:rPr>
          <w:rFonts w:cstheme="minorHAnsi"/>
        </w:rPr>
      </w:pPr>
    </w:p>
    <w:p w14:paraId="71B4245E" w14:textId="64DDF58A" w:rsidR="004017A8" w:rsidRPr="003E6F44" w:rsidRDefault="004017A8" w:rsidP="004017A8">
      <w:pPr>
        <w:spacing w:line="240" w:lineRule="auto"/>
        <w:rPr>
          <w:rFonts w:cstheme="minorHAnsi"/>
          <w:b/>
          <w:bCs/>
        </w:rPr>
      </w:pPr>
      <w:r w:rsidRPr="003E6F44">
        <w:rPr>
          <w:rFonts w:cstheme="minorHAnsi"/>
          <w:b/>
          <w:bCs/>
        </w:rPr>
        <w:lastRenderedPageBreak/>
        <w:t xml:space="preserve"> </w:t>
      </w:r>
    </w:p>
    <w:p w14:paraId="1F6726D5" w14:textId="523D2277" w:rsidR="004017A8" w:rsidRPr="003E6F44" w:rsidRDefault="004017A8" w:rsidP="004017A8">
      <w:pPr>
        <w:spacing w:line="240" w:lineRule="auto"/>
        <w:rPr>
          <w:rFonts w:cstheme="minorHAnsi"/>
          <w:b/>
          <w:bCs/>
        </w:rPr>
      </w:pP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  <w:t xml:space="preserve">    </w:t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  <w:t xml:space="preserve">  M</w:t>
      </w:r>
      <w:r w:rsidR="00C46F3E">
        <w:rPr>
          <w:rFonts w:cstheme="minorHAnsi"/>
          <w:b/>
          <w:bCs/>
        </w:rPr>
        <w:t xml:space="preserve">r. M. Rameez </w:t>
      </w:r>
      <w:proofErr w:type="spellStart"/>
      <w:r w:rsidR="00C46F3E">
        <w:rPr>
          <w:rFonts w:cstheme="minorHAnsi"/>
          <w:b/>
          <w:bCs/>
        </w:rPr>
        <w:t>Javed</w:t>
      </w:r>
      <w:proofErr w:type="spellEnd"/>
    </w:p>
    <w:p w14:paraId="73172AE0" w14:textId="6E6A7943" w:rsidR="008E0C79" w:rsidRPr="00A94ACA" w:rsidRDefault="004017A8" w:rsidP="00A94ACA">
      <w:pPr>
        <w:spacing w:line="240" w:lineRule="auto"/>
        <w:rPr>
          <w:rFonts w:cstheme="minorHAnsi"/>
          <w:b/>
          <w:bCs/>
        </w:rPr>
      </w:pP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  <w:t xml:space="preserve">                  </w:t>
      </w:r>
      <w:r w:rsidRPr="003E6F44">
        <w:rPr>
          <w:rFonts w:cstheme="minorHAnsi"/>
          <w:b/>
          <w:bCs/>
        </w:rPr>
        <w:tab/>
      </w:r>
      <w:r w:rsidRPr="003E6F44">
        <w:rPr>
          <w:rFonts w:cstheme="minorHAnsi"/>
          <w:b/>
          <w:bCs/>
        </w:rPr>
        <w:tab/>
        <w:t xml:space="preserve">  Lecturer</w:t>
      </w:r>
    </w:p>
    <w:p w14:paraId="6DAA87B4" w14:textId="0B61F66A" w:rsidR="00F621A8" w:rsidRPr="003E6F44" w:rsidRDefault="00F621A8" w:rsidP="00F621A8">
      <w:pPr>
        <w:spacing w:line="240" w:lineRule="auto"/>
        <w:jc w:val="both"/>
        <w:rPr>
          <w:rFonts w:cstheme="minorHAnsi"/>
          <w:b/>
          <w:bCs/>
        </w:rPr>
      </w:pPr>
      <w:bookmarkStart w:id="2" w:name="_Hlk68206796"/>
      <w:r w:rsidRPr="003E6F44">
        <w:rPr>
          <w:rFonts w:cstheme="minorHAnsi"/>
          <w:b/>
          <w:bCs/>
        </w:rPr>
        <w:t>C</w:t>
      </w:r>
      <w:r w:rsidR="009667C3">
        <w:rPr>
          <w:rFonts w:cstheme="minorHAnsi"/>
          <w:b/>
          <w:bCs/>
        </w:rPr>
        <w:t>opy</w:t>
      </w:r>
      <w:r w:rsidRPr="003E6F44">
        <w:rPr>
          <w:rFonts w:cstheme="minorHAnsi"/>
          <w:b/>
          <w:bCs/>
        </w:rPr>
        <w:t xml:space="preserve"> to:</w:t>
      </w:r>
    </w:p>
    <w:p w14:paraId="5627164B" w14:textId="350776F9" w:rsidR="00F621A8" w:rsidRDefault="00F621A8" w:rsidP="00F621A8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3E6F44">
        <w:rPr>
          <w:rFonts w:cstheme="minorHAnsi"/>
        </w:rPr>
        <w:t>Notice board</w:t>
      </w:r>
      <w:r w:rsidR="00406E27">
        <w:rPr>
          <w:rFonts w:cstheme="minorHAnsi"/>
        </w:rPr>
        <w:t>/</w:t>
      </w:r>
      <w:r w:rsidR="00ED314A">
        <w:rPr>
          <w:rFonts w:cstheme="minorHAnsi"/>
        </w:rPr>
        <w:t>e-group</w:t>
      </w:r>
      <w:r w:rsidR="009816DE">
        <w:rPr>
          <w:rFonts w:cstheme="minorHAnsi"/>
        </w:rPr>
        <w:t>/e-mail</w:t>
      </w:r>
    </w:p>
    <w:p w14:paraId="7E6905A8" w14:textId="1EBCE604" w:rsidR="009667C3" w:rsidRPr="003E6F44" w:rsidRDefault="009667C3" w:rsidP="00F621A8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Course File</w:t>
      </w:r>
      <w:bookmarkEnd w:id="2"/>
    </w:p>
    <w:sectPr w:rsidR="009667C3" w:rsidRPr="003E6F44" w:rsidSect="00511631">
      <w:headerReference w:type="default" r:id="rId7"/>
      <w:footerReference w:type="default" r:id="rId8"/>
      <w:type w:val="continuous"/>
      <w:pgSz w:w="11906" w:h="16838" w:code="9"/>
      <w:pgMar w:top="1440" w:right="1440" w:bottom="1440" w:left="144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B2D34" w14:textId="77777777" w:rsidR="00EF1367" w:rsidRDefault="00EF1367" w:rsidP="001523CF">
      <w:pPr>
        <w:spacing w:after="0" w:line="240" w:lineRule="auto"/>
      </w:pPr>
      <w:r>
        <w:separator/>
      </w:r>
    </w:p>
  </w:endnote>
  <w:endnote w:type="continuationSeparator" w:id="0">
    <w:p w14:paraId="3A201BE1" w14:textId="77777777" w:rsidR="00EF1367" w:rsidRDefault="00EF1367" w:rsidP="0015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3CD9F" w14:textId="3BDEEBDB" w:rsidR="00F043C5" w:rsidRPr="00370B2C" w:rsidRDefault="00F043C5" w:rsidP="00F043C5">
    <w:pPr>
      <w:pStyle w:val="Footer"/>
      <w:ind w:left="2520" w:firstLine="3960"/>
      <w:rPr>
        <w:sz w:val="20"/>
        <w:szCs w:val="20"/>
      </w:rPr>
    </w:pPr>
    <w:r w:rsidRPr="00370B2C">
      <w:rPr>
        <w:sz w:val="20"/>
        <w:szCs w:val="20"/>
      </w:rPr>
      <w:t xml:space="preserve">CQI incident intimation letter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7F191" w14:textId="77777777" w:rsidR="00EF1367" w:rsidRDefault="00EF1367" w:rsidP="001523CF">
      <w:pPr>
        <w:spacing w:after="0" w:line="240" w:lineRule="auto"/>
      </w:pPr>
      <w:r>
        <w:separator/>
      </w:r>
    </w:p>
  </w:footnote>
  <w:footnote w:type="continuationSeparator" w:id="0">
    <w:p w14:paraId="2CCECD76" w14:textId="77777777" w:rsidR="00EF1367" w:rsidRDefault="00EF1367" w:rsidP="0015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CB0E4" w14:textId="50D97767" w:rsidR="001523CF" w:rsidRPr="008B7221" w:rsidRDefault="001523CF" w:rsidP="001523CF">
    <w:pPr>
      <w:pBdr>
        <w:bottom w:val="single" w:sz="4" w:space="1" w:color="auto"/>
      </w:pBdr>
      <w:rPr>
        <w:rFonts w:asciiTheme="majorHAnsi" w:hAnsiTheme="majorHAnsi" w:cstheme="majorHAnsi"/>
        <w:b/>
        <w:bCs/>
        <w:sz w:val="28"/>
        <w:szCs w:val="28"/>
      </w:rPr>
    </w:pPr>
    <w:r w:rsidRPr="008B7221">
      <w:rPr>
        <w:rFonts w:asciiTheme="majorHAnsi" w:hAnsiTheme="majorHAnsi" w:cstheme="majorHAnsi"/>
        <w:b/>
        <w:bCs/>
        <w:noProof/>
        <w:sz w:val="28"/>
        <w:szCs w:val="28"/>
      </w:rPr>
      <w:drawing>
        <wp:anchor distT="0" distB="0" distL="114300" distR="114300" simplePos="0" relativeHeight="251659264" behindDoc="1" locked="0" layoutInCell="1" allowOverlap="1" wp14:anchorId="24D7BEA8" wp14:editId="56C920F8">
          <wp:simplePos x="0" y="0"/>
          <wp:positionH relativeFrom="column">
            <wp:posOffset>-167640</wp:posOffset>
          </wp:positionH>
          <wp:positionV relativeFrom="paragraph">
            <wp:posOffset>22860</wp:posOffset>
          </wp:positionV>
          <wp:extent cx="495300" cy="497205"/>
          <wp:effectExtent l="0" t="0" r="0" b="0"/>
          <wp:wrapTight wrapText="bothSides">
            <wp:wrapPolygon edited="0">
              <wp:start x="0" y="0"/>
              <wp:lineTo x="0" y="20690"/>
              <wp:lineTo x="20769" y="20690"/>
              <wp:lineTo x="20769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95300" cy="497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221">
      <w:rPr>
        <w:rFonts w:asciiTheme="majorHAnsi" w:hAnsiTheme="majorHAnsi" w:cstheme="majorHAnsi"/>
        <w:b/>
        <w:bCs/>
        <w:sz w:val="28"/>
        <w:szCs w:val="28"/>
      </w:rPr>
      <w:t>Department of Electrical</w:t>
    </w:r>
    <w:r w:rsidR="008B7221" w:rsidRPr="008B7221">
      <w:rPr>
        <w:rFonts w:asciiTheme="majorHAnsi" w:hAnsiTheme="majorHAnsi" w:cstheme="majorHAnsi"/>
        <w:b/>
        <w:bCs/>
        <w:sz w:val="28"/>
        <w:szCs w:val="28"/>
      </w:rPr>
      <w:t>, Electronics &amp; Telecom</w:t>
    </w:r>
    <w:r w:rsidRPr="008B7221">
      <w:rPr>
        <w:rFonts w:asciiTheme="majorHAnsi" w:hAnsiTheme="majorHAnsi" w:cstheme="majorHAnsi"/>
        <w:b/>
        <w:bCs/>
        <w:sz w:val="28"/>
        <w:szCs w:val="28"/>
      </w:rPr>
      <w:t xml:space="preserve"> Engineering  </w:t>
    </w:r>
  </w:p>
  <w:p w14:paraId="23B95038" w14:textId="60456DF8" w:rsidR="001523CF" w:rsidRPr="008B7221" w:rsidRDefault="001523CF" w:rsidP="00F621A8">
    <w:pPr>
      <w:pBdr>
        <w:bottom w:val="single" w:sz="4" w:space="1" w:color="auto"/>
      </w:pBdr>
      <w:rPr>
        <w:rFonts w:asciiTheme="majorHAnsi" w:hAnsiTheme="majorHAnsi" w:cstheme="majorHAnsi"/>
        <w:sz w:val="28"/>
        <w:szCs w:val="28"/>
      </w:rPr>
    </w:pPr>
    <w:r w:rsidRPr="008B7221">
      <w:rPr>
        <w:rFonts w:asciiTheme="majorHAnsi" w:hAnsiTheme="majorHAnsi" w:cstheme="majorHAnsi"/>
        <w:sz w:val="28"/>
        <w:szCs w:val="28"/>
      </w:rPr>
      <w:t>University of Engineering and Technology, Lahore</w:t>
    </w:r>
    <w:r w:rsidR="00F621A8" w:rsidRPr="008B7221">
      <w:rPr>
        <w:rFonts w:asciiTheme="majorHAnsi" w:hAnsiTheme="majorHAnsi" w:cstheme="majorHAnsi"/>
        <w:sz w:val="28"/>
        <w:szCs w:val="28"/>
      </w:rPr>
      <w:t xml:space="preserve">, </w:t>
    </w:r>
    <w:r w:rsidRPr="008B7221">
      <w:rPr>
        <w:rFonts w:asciiTheme="majorHAnsi" w:hAnsiTheme="majorHAnsi" w:cstheme="majorHAnsi"/>
        <w:sz w:val="28"/>
        <w:szCs w:val="28"/>
      </w:rPr>
      <w:t>Faisalabad Campu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A779F"/>
    <w:multiLevelType w:val="hybridMultilevel"/>
    <w:tmpl w:val="D38AF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B39E6"/>
    <w:multiLevelType w:val="hybridMultilevel"/>
    <w:tmpl w:val="B6F42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36903">
    <w:abstractNumId w:val="1"/>
  </w:num>
  <w:num w:numId="2" w16cid:durableId="8820147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MrMwMDIyNjczMDNW0lEKTi0uzszPAykwqgUAxWe7pSwAAAA="/>
  </w:docVars>
  <w:rsids>
    <w:rsidRoot w:val="00533EB0"/>
    <w:rsid w:val="0000010C"/>
    <w:rsid w:val="00013F9B"/>
    <w:rsid w:val="00025088"/>
    <w:rsid w:val="00036F57"/>
    <w:rsid w:val="000550F3"/>
    <w:rsid w:val="00064A6B"/>
    <w:rsid w:val="00081E14"/>
    <w:rsid w:val="000822C3"/>
    <w:rsid w:val="00083555"/>
    <w:rsid w:val="000A2565"/>
    <w:rsid w:val="000D56FA"/>
    <w:rsid w:val="000F6063"/>
    <w:rsid w:val="00113048"/>
    <w:rsid w:val="0012590B"/>
    <w:rsid w:val="0012608D"/>
    <w:rsid w:val="001420F3"/>
    <w:rsid w:val="00147AC0"/>
    <w:rsid w:val="001523CF"/>
    <w:rsid w:val="00182A53"/>
    <w:rsid w:val="001910F9"/>
    <w:rsid w:val="00191614"/>
    <w:rsid w:val="001A3417"/>
    <w:rsid w:val="001C0466"/>
    <w:rsid w:val="001E74B5"/>
    <w:rsid w:val="001F603E"/>
    <w:rsid w:val="002247C4"/>
    <w:rsid w:val="00242149"/>
    <w:rsid w:val="002478F8"/>
    <w:rsid w:val="00292876"/>
    <w:rsid w:val="002A0E92"/>
    <w:rsid w:val="002A2D50"/>
    <w:rsid w:val="002B67D0"/>
    <w:rsid w:val="002F31C1"/>
    <w:rsid w:val="003154DB"/>
    <w:rsid w:val="0032563A"/>
    <w:rsid w:val="00335FB9"/>
    <w:rsid w:val="003401DB"/>
    <w:rsid w:val="0036320A"/>
    <w:rsid w:val="00370B2C"/>
    <w:rsid w:val="00377059"/>
    <w:rsid w:val="003872CD"/>
    <w:rsid w:val="003B2A68"/>
    <w:rsid w:val="003B2DFA"/>
    <w:rsid w:val="003B7419"/>
    <w:rsid w:val="003E6F44"/>
    <w:rsid w:val="003F3CD2"/>
    <w:rsid w:val="004017A8"/>
    <w:rsid w:val="00406E27"/>
    <w:rsid w:val="00451143"/>
    <w:rsid w:val="0045693E"/>
    <w:rsid w:val="00456F93"/>
    <w:rsid w:val="004A042E"/>
    <w:rsid w:val="004B18B8"/>
    <w:rsid w:val="004D3347"/>
    <w:rsid w:val="004D4672"/>
    <w:rsid w:val="004E52DD"/>
    <w:rsid w:val="005001C2"/>
    <w:rsid w:val="00511631"/>
    <w:rsid w:val="00533EB0"/>
    <w:rsid w:val="00536530"/>
    <w:rsid w:val="005378E3"/>
    <w:rsid w:val="00575726"/>
    <w:rsid w:val="00590AE8"/>
    <w:rsid w:val="005A1152"/>
    <w:rsid w:val="00600794"/>
    <w:rsid w:val="00603C3F"/>
    <w:rsid w:val="00610951"/>
    <w:rsid w:val="0061357A"/>
    <w:rsid w:val="006312B2"/>
    <w:rsid w:val="00631BC4"/>
    <w:rsid w:val="00647FDF"/>
    <w:rsid w:val="0066575A"/>
    <w:rsid w:val="006839B8"/>
    <w:rsid w:val="006A3597"/>
    <w:rsid w:val="006B6958"/>
    <w:rsid w:val="006D2157"/>
    <w:rsid w:val="006D6728"/>
    <w:rsid w:val="006E30EE"/>
    <w:rsid w:val="00706A5B"/>
    <w:rsid w:val="00741605"/>
    <w:rsid w:val="007441CA"/>
    <w:rsid w:val="00750530"/>
    <w:rsid w:val="00771422"/>
    <w:rsid w:val="007811AC"/>
    <w:rsid w:val="007C1ADA"/>
    <w:rsid w:val="008308E8"/>
    <w:rsid w:val="00852ECE"/>
    <w:rsid w:val="00881C72"/>
    <w:rsid w:val="00882301"/>
    <w:rsid w:val="008B7221"/>
    <w:rsid w:val="008C4767"/>
    <w:rsid w:val="008E0C79"/>
    <w:rsid w:val="0090123B"/>
    <w:rsid w:val="00923E9F"/>
    <w:rsid w:val="009667C3"/>
    <w:rsid w:val="009735D4"/>
    <w:rsid w:val="009816DE"/>
    <w:rsid w:val="00996620"/>
    <w:rsid w:val="009B112A"/>
    <w:rsid w:val="009B6EC0"/>
    <w:rsid w:val="009C670C"/>
    <w:rsid w:val="009C7856"/>
    <w:rsid w:val="009E3E1E"/>
    <w:rsid w:val="00A01272"/>
    <w:rsid w:val="00A064B3"/>
    <w:rsid w:val="00A453DF"/>
    <w:rsid w:val="00A571C9"/>
    <w:rsid w:val="00A71C8B"/>
    <w:rsid w:val="00A758FF"/>
    <w:rsid w:val="00A91832"/>
    <w:rsid w:val="00A94ACA"/>
    <w:rsid w:val="00A95385"/>
    <w:rsid w:val="00AC2B09"/>
    <w:rsid w:val="00AD6B83"/>
    <w:rsid w:val="00AE29A9"/>
    <w:rsid w:val="00AE486A"/>
    <w:rsid w:val="00AE66AE"/>
    <w:rsid w:val="00AF4F9F"/>
    <w:rsid w:val="00AF6A7D"/>
    <w:rsid w:val="00B04F1B"/>
    <w:rsid w:val="00B11173"/>
    <w:rsid w:val="00B20F91"/>
    <w:rsid w:val="00B212A7"/>
    <w:rsid w:val="00B213B4"/>
    <w:rsid w:val="00B23C0E"/>
    <w:rsid w:val="00B54F1C"/>
    <w:rsid w:val="00B67B24"/>
    <w:rsid w:val="00B77436"/>
    <w:rsid w:val="00BA5C51"/>
    <w:rsid w:val="00BE78CF"/>
    <w:rsid w:val="00C10829"/>
    <w:rsid w:val="00C154CD"/>
    <w:rsid w:val="00C46F3E"/>
    <w:rsid w:val="00C54EC3"/>
    <w:rsid w:val="00C8531C"/>
    <w:rsid w:val="00CB64C8"/>
    <w:rsid w:val="00CD4B96"/>
    <w:rsid w:val="00CE2900"/>
    <w:rsid w:val="00D52685"/>
    <w:rsid w:val="00D53E3A"/>
    <w:rsid w:val="00D60CFE"/>
    <w:rsid w:val="00D74768"/>
    <w:rsid w:val="00DA3F9D"/>
    <w:rsid w:val="00E0314A"/>
    <w:rsid w:val="00E21AEE"/>
    <w:rsid w:val="00E2291C"/>
    <w:rsid w:val="00E56463"/>
    <w:rsid w:val="00E71097"/>
    <w:rsid w:val="00E7334F"/>
    <w:rsid w:val="00E947C3"/>
    <w:rsid w:val="00EA1E24"/>
    <w:rsid w:val="00EC49E2"/>
    <w:rsid w:val="00EC6751"/>
    <w:rsid w:val="00ED314A"/>
    <w:rsid w:val="00ED7669"/>
    <w:rsid w:val="00EF1367"/>
    <w:rsid w:val="00EF38EE"/>
    <w:rsid w:val="00F043C5"/>
    <w:rsid w:val="00F35D63"/>
    <w:rsid w:val="00F621A8"/>
    <w:rsid w:val="00F841B4"/>
    <w:rsid w:val="00F9222F"/>
    <w:rsid w:val="00FB7AC4"/>
    <w:rsid w:val="00FC3AAA"/>
    <w:rsid w:val="00FE3F42"/>
    <w:rsid w:val="00FF3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8AA3A8"/>
  <w15:chartTrackingRefBased/>
  <w15:docId w15:val="{1E334D7E-4EE1-45F0-9E74-3EA64E82A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2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23CF"/>
  </w:style>
  <w:style w:type="paragraph" w:styleId="Footer">
    <w:name w:val="footer"/>
    <w:basedOn w:val="Normal"/>
    <w:link w:val="FooterChar"/>
    <w:uiPriority w:val="99"/>
    <w:unhideWhenUsed/>
    <w:rsid w:val="001523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23CF"/>
  </w:style>
  <w:style w:type="table" w:styleId="TableGrid">
    <w:name w:val="Table Grid"/>
    <w:basedOn w:val="TableNormal"/>
    <w:uiPriority w:val="39"/>
    <w:rsid w:val="00147A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21A8"/>
    <w:pPr>
      <w:ind w:left="720"/>
      <w:contextualSpacing/>
    </w:pPr>
  </w:style>
  <w:style w:type="character" w:customStyle="1" w:styleId="fontstyle01">
    <w:name w:val="fontstyle01"/>
    <w:basedOn w:val="DefaultParagraphFont"/>
    <w:rsid w:val="00E947C3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0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9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0</TotalTime>
  <Pages>2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azza Sadaf</dc:creator>
  <cp:keywords/>
  <dc:description/>
  <cp:lastModifiedBy>Umar Hayyat</cp:lastModifiedBy>
  <cp:revision>111</cp:revision>
  <dcterms:created xsi:type="dcterms:W3CDTF">2021-03-18T07:40:00Z</dcterms:created>
  <dcterms:modified xsi:type="dcterms:W3CDTF">2022-09-22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2-09-22T17:05:4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d25217c-17bf-4b80-94b5-c01b59549d18</vt:lpwstr>
  </property>
  <property fmtid="{D5CDD505-2E9C-101B-9397-08002B2CF9AE}" pid="7" name="MSIP_Label_defa4170-0d19-0005-0004-bc88714345d2_ActionId">
    <vt:lpwstr>f9b74ffe-7fd8-46b2-87b7-c9377fce7d01</vt:lpwstr>
  </property>
  <property fmtid="{D5CDD505-2E9C-101B-9397-08002B2CF9AE}" pid="8" name="MSIP_Label_defa4170-0d19-0005-0004-bc88714345d2_ContentBits">
    <vt:lpwstr>0</vt:lpwstr>
  </property>
</Properties>
</file>